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D7477" w14:textId="41596559" w:rsidR="003E0F59" w:rsidRPr="002D69AE" w:rsidRDefault="003E0F59" w:rsidP="003E0F59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</w:t>
      </w:r>
      <w:r>
        <w:rPr>
          <w:b/>
          <w:bCs/>
          <w:color w:val="C00000"/>
          <w:sz w:val="24"/>
          <w:szCs w:val="24"/>
        </w:rPr>
        <w:t>2</w:t>
      </w:r>
      <w:r w:rsidRPr="002D69AE">
        <w:rPr>
          <w:b/>
          <w:bCs/>
          <w:color w:val="C00000"/>
          <w:sz w:val="24"/>
          <w:szCs w:val="24"/>
        </w:rPr>
        <w:t xml:space="preserve"> – </w:t>
      </w:r>
      <w:r>
        <w:rPr>
          <w:b/>
          <w:bCs/>
          <w:color w:val="C00000"/>
          <w:sz w:val="24"/>
          <w:szCs w:val="24"/>
        </w:rPr>
        <w:t>Report</w:t>
      </w:r>
    </w:p>
    <w:p w14:paraId="58C9F370" w14:textId="77777777" w:rsidR="003E0F59" w:rsidRPr="00A13D4C" w:rsidRDefault="003E0F59" w:rsidP="003E0F59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568CF357" w14:textId="77777777" w:rsidR="003E0F59" w:rsidRPr="002D69AE" w:rsidRDefault="003E0F59" w:rsidP="003E0F59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786040C5" w14:textId="77777777" w:rsidR="003E0F59" w:rsidRPr="000D62D8" w:rsidRDefault="003E0F59" w:rsidP="003E0F59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>The report must be submitted in Word format only</w:t>
      </w:r>
    </w:p>
    <w:tbl>
      <w:tblPr>
        <w:tblStyle w:val="TableGrid2"/>
        <w:tblW w:w="9872" w:type="dxa"/>
        <w:tblInd w:w="20" w:type="dxa"/>
        <w:tblLook w:val="04A0" w:firstRow="1" w:lastRow="0" w:firstColumn="1" w:lastColumn="0" w:noHBand="0" w:noVBand="1"/>
      </w:tblPr>
      <w:tblGrid>
        <w:gridCol w:w="2765"/>
        <w:gridCol w:w="7107"/>
      </w:tblGrid>
      <w:tr w:rsidR="003E0F59" w14:paraId="30728BBC" w14:textId="77777777" w:rsidTr="003E0F59">
        <w:trPr>
          <w:trHeight w:val="224"/>
        </w:trPr>
        <w:tc>
          <w:tcPr>
            <w:tcW w:w="2765" w:type="dxa"/>
            <w:vAlign w:val="center"/>
          </w:tcPr>
          <w:p w14:paraId="1FA1C28D" w14:textId="77777777" w:rsidR="003E0F59" w:rsidRPr="0051434B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7107" w:type="dxa"/>
          </w:tcPr>
          <w:p w14:paraId="61C973F1" w14:textId="77777777" w:rsidR="003A5AD3" w:rsidRPr="002D56F4" w:rsidRDefault="003A5AD3" w:rsidP="003A5AD3">
            <w:pPr>
              <w:spacing w:after="0" w:line="240" w:lineRule="auto"/>
              <w:ind w:left="0" w:firstLine="0"/>
              <w:jc w:val="left"/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</w:pPr>
            <w:r w:rsidRPr="002D56F4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Fatima Ahmed (2008039)</w:t>
            </w:r>
          </w:p>
          <w:p w14:paraId="0871C3DD" w14:textId="77777777" w:rsidR="003A5AD3" w:rsidRPr="002D56F4" w:rsidRDefault="003A5AD3" w:rsidP="003A5AD3">
            <w:pPr>
              <w:spacing w:after="0" w:line="240" w:lineRule="auto"/>
              <w:ind w:left="0" w:firstLine="0"/>
              <w:jc w:val="left"/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</w:pPr>
            <w:proofErr w:type="spellStart"/>
            <w:r w:rsidRPr="002D56F4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Sadien</w:t>
            </w:r>
            <w:proofErr w:type="spellEnd"/>
            <w:r w:rsidRPr="002D56F4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 xml:space="preserve"> Jamal Abu El-Rub (2203149)</w:t>
            </w:r>
          </w:p>
          <w:p w14:paraId="0F73AA90" w14:textId="77777777" w:rsidR="003A5AD3" w:rsidRPr="002D56F4" w:rsidRDefault="003A5AD3" w:rsidP="003A5AD3">
            <w:pPr>
              <w:spacing w:after="0" w:line="240" w:lineRule="auto"/>
              <w:ind w:left="0" w:firstLine="0"/>
              <w:jc w:val="left"/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</w:pPr>
            <w:r w:rsidRPr="002D56F4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 xml:space="preserve">Arwa </w:t>
            </w:r>
            <w:proofErr w:type="spellStart"/>
            <w:r w:rsidRPr="002D56F4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Elaradi</w:t>
            </w:r>
            <w:proofErr w:type="spellEnd"/>
            <w:r w:rsidRPr="002D56F4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 xml:space="preserve"> (2203637)</w:t>
            </w:r>
          </w:p>
          <w:p w14:paraId="63630F68" w14:textId="77777777" w:rsidR="003A5AD3" w:rsidRPr="002D56F4" w:rsidRDefault="003A5AD3" w:rsidP="003A5AD3">
            <w:pPr>
              <w:spacing w:after="0" w:line="240" w:lineRule="auto"/>
              <w:ind w:left="0" w:firstLine="0"/>
              <w:jc w:val="left"/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</w:pPr>
            <w:proofErr w:type="spellStart"/>
            <w:r w:rsidRPr="002D56F4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Saja</w:t>
            </w:r>
            <w:proofErr w:type="spellEnd"/>
            <w:r w:rsidRPr="002D56F4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2D56F4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Abdelmalik</w:t>
            </w:r>
            <w:proofErr w:type="spellEnd"/>
            <w:r w:rsidRPr="002D56F4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 xml:space="preserve"> (201808179)</w:t>
            </w:r>
          </w:p>
          <w:p w14:paraId="6A52F25A" w14:textId="77777777" w:rsidR="003A5AD3" w:rsidRDefault="003A5AD3" w:rsidP="003A5AD3">
            <w:pPr>
              <w:spacing w:after="0"/>
              <w:ind w:left="0" w:right="249" w:firstLine="0"/>
              <w:jc w:val="left"/>
              <w:rPr>
                <w:rFonts w:asciiTheme="majorBidi" w:hAnsiTheme="majorBidi" w:cstheme="majorBidi"/>
                <w:b/>
                <w:color w:val="auto"/>
                <w:sz w:val="24"/>
                <w:szCs w:val="24"/>
              </w:rPr>
            </w:pPr>
            <w:r w:rsidRPr="002D56F4">
              <w:rPr>
                <w:rFonts w:asciiTheme="majorBidi" w:hAnsiTheme="majorBidi" w:cstheme="majorBidi"/>
                <w:b/>
                <w:color w:val="auto"/>
                <w:sz w:val="24"/>
                <w:szCs w:val="24"/>
              </w:rPr>
              <w:t>Emails:</w:t>
            </w:r>
          </w:p>
          <w:p w14:paraId="0B286447" w14:textId="77777777" w:rsidR="003A5AD3" w:rsidRDefault="003A5AD3" w:rsidP="003A5AD3">
            <w:pPr>
              <w:spacing w:after="0"/>
              <w:ind w:left="0" w:right="249" w:firstLine="0"/>
              <w:jc w:val="left"/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</w:pPr>
            <w:hyperlink r:id="rId11" w:history="1">
              <w:r w:rsidRPr="008E2718">
                <w:rPr>
                  <w:rStyle w:val="Hyperlink"/>
                  <w:rFonts w:asciiTheme="majorBidi" w:hAnsiTheme="majorBidi" w:cstheme="majorBidi"/>
                  <w:bCs/>
                  <w:sz w:val="24"/>
                  <w:szCs w:val="24"/>
                </w:rPr>
                <w:t>fa2008039@student.qu.edu.qa</w:t>
              </w:r>
            </w:hyperlink>
          </w:p>
          <w:p w14:paraId="279BBBC1" w14:textId="77777777" w:rsidR="003A5AD3" w:rsidRDefault="003A5AD3" w:rsidP="003A5AD3">
            <w:pPr>
              <w:spacing w:after="0"/>
              <w:ind w:left="0" w:right="249" w:firstLine="0"/>
              <w:jc w:val="left"/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</w:pPr>
            <w:hyperlink r:id="rId12" w:history="1">
              <w:r w:rsidRPr="00014F96">
                <w:rPr>
                  <w:rStyle w:val="Hyperlink"/>
                  <w:rFonts w:asciiTheme="majorBidi" w:hAnsiTheme="majorBidi" w:cstheme="majorBidi"/>
                  <w:bCs/>
                  <w:sz w:val="24"/>
                  <w:szCs w:val="24"/>
                </w:rPr>
                <w:t>sa2203149@student.qu.edu</w:t>
              </w:r>
              <w:r w:rsidRPr="00014F96">
                <w:rPr>
                  <w:rStyle w:val="Hyperlink"/>
                  <w:rFonts w:asciiTheme="majorBidi" w:hAnsiTheme="majorBidi" w:cstheme="majorBidi"/>
                  <w:bCs/>
                  <w:sz w:val="24"/>
                  <w:szCs w:val="24"/>
                </w:rPr>
                <w:t>.</w:t>
              </w:r>
              <w:r w:rsidRPr="00014F96">
                <w:rPr>
                  <w:rStyle w:val="Hyperlink"/>
                  <w:rFonts w:asciiTheme="majorBidi" w:hAnsiTheme="majorBidi" w:cstheme="majorBidi"/>
                  <w:bCs/>
                  <w:sz w:val="24"/>
                  <w:szCs w:val="24"/>
                </w:rPr>
                <w:t>qa</w:t>
              </w:r>
            </w:hyperlink>
          </w:p>
          <w:p w14:paraId="1C7EAB4A" w14:textId="77777777" w:rsidR="003A5AD3" w:rsidRDefault="003A5AD3" w:rsidP="003A5AD3">
            <w:pPr>
              <w:spacing w:after="0"/>
              <w:ind w:left="0" w:right="249" w:firstLine="0"/>
              <w:jc w:val="left"/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</w:pPr>
            <w:hyperlink r:id="rId13" w:history="1">
              <w:r w:rsidRPr="008E2718">
                <w:rPr>
                  <w:rStyle w:val="Hyperlink"/>
                  <w:rFonts w:asciiTheme="majorBidi" w:hAnsiTheme="majorBidi" w:cstheme="majorBidi"/>
                  <w:bCs/>
                  <w:sz w:val="24"/>
                  <w:szCs w:val="24"/>
                </w:rPr>
                <w:t>ae2203637@student.qu.edu.qa</w:t>
              </w:r>
            </w:hyperlink>
          </w:p>
          <w:p w14:paraId="3B185B47" w14:textId="427DF6FF" w:rsidR="003E0F59" w:rsidRPr="000D62D8" w:rsidRDefault="003A5AD3" w:rsidP="003A5AD3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hyperlink r:id="rId14" w:history="1">
              <w:r w:rsidRPr="008E2718">
                <w:rPr>
                  <w:rStyle w:val="Hyperlink"/>
                  <w:rFonts w:asciiTheme="majorBidi" w:hAnsiTheme="majorBidi" w:cstheme="majorBidi"/>
                  <w:bCs/>
                  <w:sz w:val="24"/>
                  <w:szCs w:val="24"/>
                </w:rPr>
                <w:t>sa1808179@student.qu.edu.qa</w:t>
              </w:r>
            </w:hyperlink>
          </w:p>
        </w:tc>
      </w:tr>
      <w:tr w:rsidR="003E0F59" w14:paraId="064A106F" w14:textId="77777777" w:rsidTr="003E0F59">
        <w:tc>
          <w:tcPr>
            <w:tcW w:w="2765" w:type="dxa"/>
            <w:vAlign w:val="center"/>
          </w:tcPr>
          <w:p w14:paraId="356783B7" w14:textId="77777777" w:rsidR="003E0F59" w:rsidRPr="0051434B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7107" w:type="dxa"/>
            <w:vAlign w:val="center"/>
          </w:tcPr>
          <w:p w14:paraId="5F34C3D8" w14:textId="77777777" w:rsidR="003E0F59" w:rsidRPr="000D62D8" w:rsidRDefault="003E0F59" w:rsidP="00F76CEF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0D62D8">
              <w:rPr>
                <w:sz w:val="28"/>
                <w:szCs w:val="28"/>
              </w:rPr>
              <w:t xml:space="preserve">Give a public link to you code </w:t>
            </w:r>
            <w:r w:rsidRPr="000D62D8">
              <w:rPr>
                <w:color w:val="FF0000"/>
                <w:sz w:val="28"/>
                <w:szCs w:val="28"/>
              </w:rPr>
              <w:t>(It is not acceptable to send codes by email)</w:t>
            </w:r>
          </w:p>
        </w:tc>
      </w:tr>
    </w:tbl>
    <w:p w14:paraId="6265396E" w14:textId="77777777" w:rsidR="003E0F59" w:rsidRDefault="003E0F59" w:rsidP="003E0F59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60591942" w14:textId="77777777" w:rsidR="003E0F59" w:rsidRPr="00927546" w:rsidRDefault="003E0F59" w:rsidP="003E0F59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>Grades :</w:t>
      </w:r>
      <w:proofErr w:type="gramEnd"/>
    </w:p>
    <w:p w14:paraId="552AF32F" w14:textId="77777777" w:rsidR="003E0F59" w:rsidRDefault="003E0F59" w:rsidP="003E0F5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Pr="0038751F">
        <w:rPr>
          <w:b/>
        </w:rPr>
        <w:t xml:space="preserve">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Pr="003566B4">
        <w:rPr>
          <w:b/>
          <w:sz w:val="21"/>
          <w:szCs w:val="21"/>
        </w:rPr>
        <w:t>.</w:t>
      </w:r>
    </w:p>
    <w:tbl>
      <w:tblPr>
        <w:tblStyle w:val="TableGrid"/>
        <w:tblW w:w="10752" w:type="dxa"/>
        <w:tblInd w:w="-409" w:type="dxa"/>
        <w:tblLayout w:type="fixed"/>
        <w:tblCellMar>
          <w:top w:w="51" w:type="dxa"/>
          <w:bottom w:w="5" w:type="dxa"/>
          <w:right w:w="61" w:type="dxa"/>
        </w:tblCellMar>
        <w:tblLook w:val="04A0" w:firstRow="1" w:lastRow="0" w:firstColumn="1" w:lastColumn="0" w:noHBand="0" w:noVBand="1"/>
      </w:tblPr>
      <w:tblGrid>
        <w:gridCol w:w="5624"/>
        <w:gridCol w:w="900"/>
        <w:gridCol w:w="1260"/>
        <w:gridCol w:w="1976"/>
        <w:gridCol w:w="992"/>
      </w:tblGrid>
      <w:tr w:rsidR="005278B8" w:rsidRPr="00106BF5" w14:paraId="03EEF86A" w14:textId="77777777" w:rsidTr="00F76CEF">
        <w:trPr>
          <w:trHeight w:val="73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169B616" w14:textId="77777777" w:rsidR="005278B8" w:rsidRPr="00106BF5" w:rsidRDefault="005278B8" w:rsidP="00F76CEF">
            <w:pPr>
              <w:ind w:right="20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Criteria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F7B39A4" w14:textId="77777777" w:rsidR="005278B8" w:rsidRPr="00106BF5" w:rsidRDefault="005278B8" w:rsidP="00F76CEF">
            <w:pPr>
              <w:ind w:right="18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%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155F25A4" w14:textId="77777777" w:rsidR="005278B8" w:rsidRPr="00106BF5" w:rsidRDefault="005278B8" w:rsidP="00F76CEF">
            <w:pPr>
              <w:ind w:left="173" w:right="0"/>
              <w:rPr>
                <w:rFonts w:asciiTheme="majorBidi" w:hAnsiTheme="majorBidi" w:cstheme="majorBidi"/>
                <w:b/>
              </w:rPr>
            </w:pPr>
            <w:r w:rsidRPr="00106BF5">
              <w:rPr>
                <w:rFonts w:asciiTheme="majorBidi" w:hAnsiTheme="majorBidi" w:cstheme="majorBidi"/>
                <w:b/>
              </w:rPr>
              <w:t>Functionality</w:t>
            </w:r>
            <w:r w:rsidRPr="00106BF5">
              <w:rPr>
                <w:rFonts w:asciiTheme="majorBidi" w:hAnsiTheme="majorBidi" w:cstheme="majorBidi"/>
              </w:rPr>
              <w:t>*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7E33CEFA" w14:textId="77777777" w:rsidR="005278B8" w:rsidRPr="00106BF5" w:rsidRDefault="005278B8" w:rsidP="00F76CEF">
            <w:pPr>
              <w:ind w:left="127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Quality of the implementation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24985B30" w14:textId="77777777" w:rsidR="005278B8" w:rsidRPr="00106BF5" w:rsidRDefault="005278B8" w:rsidP="00F76CEF">
            <w:pPr>
              <w:ind w:left="74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Grade </w:t>
            </w:r>
          </w:p>
        </w:tc>
      </w:tr>
      <w:tr w:rsidR="005278B8" w:rsidRPr="00106BF5" w14:paraId="7C36FFCB" w14:textId="77777777" w:rsidTr="00F76CEF">
        <w:trPr>
          <w:trHeight w:val="620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1BCA1ED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Design and implement the Data Model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3C9CA30A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279B56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A7F27E1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B29C353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2DB1F3FF" w14:textId="77777777" w:rsidTr="00F76CEF">
        <w:trPr>
          <w:trHeight w:val="208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65001B3C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Init DB: populate the database with the data from the </w:t>
            </w:r>
            <w:proofErr w:type="spellStart"/>
            <w:r w:rsidRPr="00106BF5">
              <w:rPr>
                <w:rFonts w:asciiTheme="majorBidi" w:hAnsiTheme="majorBidi" w:cstheme="majorBidi"/>
              </w:rPr>
              <w:t>json</w:t>
            </w:r>
            <w:proofErr w:type="spellEnd"/>
            <w:r w:rsidRPr="00106BF5">
              <w:rPr>
                <w:rFonts w:asciiTheme="majorBidi" w:hAnsiTheme="majorBidi" w:cstheme="majorBidi"/>
              </w:rPr>
              <w:t xml:space="preserve"> files in seed.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5021BCD0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3955669B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1C4E297E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7D9A90C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3D2A896B" w14:textId="77777777" w:rsidTr="00F76CEF">
        <w:trPr>
          <w:trHeight w:val="397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1EEA4A4A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Server actions, </w:t>
            </w:r>
            <w:r w:rsidRPr="00106BF5">
              <w:rPr>
                <w:rFonts w:asciiTheme="majorBidi" w:hAnsiTheme="majorBidi" w:cstheme="majorBidi"/>
              </w:rPr>
              <w:t>APIs and Repository Implementation to read/write data from the database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D30CBC2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740580E7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22F1D4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3483BE5B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4CDFFE25" w14:textId="77777777" w:rsidTr="00F76CEF">
        <w:trPr>
          <w:trHeight w:val="28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3E697FA" w14:textId="77777777" w:rsidR="005278B8" w:rsidRPr="00106BF5" w:rsidRDefault="005278B8" w:rsidP="00F76CEF">
            <w:pPr>
              <w:ind w:left="129" w:right="63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Statistics use-case with </w:t>
            </w:r>
            <w:proofErr w:type="spellStart"/>
            <w:r w:rsidRPr="00106BF5">
              <w:rPr>
                <w:rFonts w:asciiTheme="majorBidi" w:hAnsiTheme="majorBidi" w:cstheme="majorBidi"/>
              </w:rPr>
              <w:t>NextJS</w:t>
            </w:r>
            <w:proofErr w:type="spellEnd"/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611DF2" w14:textId="77777777" w:rsidR="005278B8" w:rsidRPr="00106BF5" w:rsidRDefault="005278B8" w:rsidP="00F76CEF">
            <w:pPr>
              <w:ind w:right="16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8C6BBBD" w14:textId="77777777" w:rsidR="005278B8" w:rsidRPr="00106BF5" w:rsidRDefault="005278B8" w:rsidP="00F76CEF">
            <w:pPr>
              <w:spacing w:after="0" w:line="240" w:lineRule="auto"/>
              <w:ind w:left="55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B1CE793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2EECC8CC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</w:p>
        </w:tc>
      </w:tr>
      <w:tr w:rsidR="005278B8" w:rsidRPr="00106BF5" w14:paraId="5D337639" w14:textId="77777777" w:rsidTr="00F76CEF">
        <w:trPr>
          <w:trHeight w:val="511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4825A895" w14:textId="77777777" w:rsidR="005278B8" w:rsidRPr="00106BF5" w:rsidRDefault="005278B8" w:rsidP="00F76CE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b/>
                <w:bCs/>
              </w:rPr>
            </w:pPr>
            <w:r w:rsidRPr="00106BF5">
              <w:rPr>
                <w:rFonts w:asciiTheme="majorBidi" w:hAnsiTheme="majorBidi" w:cstheme="majorBidi"/>
                <w:b/>
                <w:bCs/>
              </w:rPr>
              <w:t>Documentation</w:t>
            </w:r>
          </w:p>
          <w:p w14:paraId="67C13F7B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eastAsiaTheme="minorEastAsia" w:hAnsiTheme="majorBidi" w:cstheme="majorBidi"/>
              </w:rPr>
              <w:t>Data Model diagram</w:t>
            </w:r>
            <w:r w:rsidRPr="00106BF5">
              <w:rPr>
                <w:rFonts w:asciiTheme="majorBidi" w:hAnsiTheme="majorBidi" w:cstheme="majorBidi"/>
              </w:rPr>
              <w:t>.</w:t>
            </w:r>
          </w:p>
          <w:p w14:paraId="7BAD4C56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UI Design with screenshots and description.</w:t>
            </w:r>
          </w:p>
          <w:p w14:paraId="42568CB5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Database queries.</w:t>
            </w:r>
          </w:p>
          <w:p w14:paraId="0D60D333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Conducted tests and evidence.</w:t>
            </w:r>
          </w:p>
          <w:p w14:paraId="5692FE07" w14:textId="77777777" w:rsidR="005278B8" w:rsidRPr="00106BF5" w:rsidRDefault="005278B8" w:rsidP="00F76CEF">
            <w:pPr>
              <w:ind w:left="-6" w:firstLine="0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hAnsiTheme="majorBidi" w:cstheme="majorBidi"/>
                <w:b/>
                <w:bCs/>
              </w:rPr>
              <w:t>Contribution</w:t>
            </w:r>
            <w:r w:rsidRPr="00106BF5">
              <w:rPr>
                <w:rFonts w:asciiTheme="majorBidi" w:hAnsiTheme="majorBidi" w:cstheme="majorBidi"/>
              </w:rPr>
              <w:t xml:space="preserve"> of each team member [-10pts if not done]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0283CB7" w14:textId="77777777" w:rsidR="005278B8" w:rsidRPr="00106BF5" w:rsidRDefault="005278B8" w:rsidP="00F76CEF">
            <w:pPr>
              <w:ind w:right="43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2AE2116" w14:textId="77777777" w:rsidR="005278B8" w:rsidRPr="00106BF5" w:rsidRDefault="005278B8" w:rsidP="00F76CEF">
            <w:pPr>
              <w:spacing w:after="0" w:line="240" w:lineRule="auto"/>
              <w:ind w:left="131" w:right="9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D37EBFB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64F5B9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4E1F7FF1" w14:textId="77777777" w:rsidTr="00F76CEF">
        <w:trPr>
          <w:trHeight w:val="366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1A4B5581" w14:textId="77777777" w:rsidR="005278B8" w:rsidRPr="00106BF5" w:rsidRDefault="005278B8" w:rsidP="00F76CEF">
            <w:pPr>
              <w:ind w:left="9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Total </w:t>
            </w: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571C05D0" w14:textId="77777777" w:rsidR="005278B8" w:rsidRPr="00106BF5" w:rsidRDefault="005278B8" w:rsidP="00F76CEF">
            <w:pPr>
              <w:ind w:left="134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6917CF22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51722BA2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2400CF5A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0273B2DC" w14:textId="77777777" w:rsidTr="00F76CEF">
        <w:trPr>
          <w:trHeight w:val="352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97C2EFF" w14:textId="77777777" w:rsidR="005278B8" w:rsidRPr="00106BF5" w:rsidRDefault="005278B8" w:rsidP="00F76CEF">
            <w:pPr>
              <w:ind w:left="107" w:right="76" w:hanging="11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lastRenderedPageBreak/>
              <w:t>Copying and/or plagiarism or not being able to explain or answer questions about the implement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1C23BC70" w14:textId="77777777" w:rsidR="005278B8" w:rsidRPr="00106BF5" w:rsidRDefault="005278B8" w:rsidP="00F76CEF">
            <w:pPr>
              <w:ind w:left="149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200D953" w14:textId="77777777" w:rsidR="005278B8" w:rsidRPr="00106BF5" w:rsidRDefault="005278B8" w:rsidP="00F76CEF">
            <w:pPr>
              <w:spacing w:after="0" w:line="240" w:lineRule="auto"/>
              <w:ind w:left="6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9E0751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8B70CF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</w:tbl>
    <w:p w14:paraId="22272B69" w14:textId="77777777" w:rsidR="003E0F59" w:rsidRPr="00084F52" w:rsidRDefault="003E0F59" w:rsidP="003E0F59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53B92B2B" w14:textId="77777777" w:rsidR="003E0F59" w:rsidRPr="006506C6" w:rsidRDefault="003E0F59" w:rsidP="003E0F59">
      <w:pPr>
        <w:rPr>
          <w:rFonts w:ascii="Times New Roman" w:hAnsi="Times New Roman" w:cs="Times New Roman"/>
          <w:b/>
          <w:bCs/>
        </w:rPr>
      </w:pPr>
    </w:p>
    <w:p w14:paraId="01B9EA2A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5459030E" w14:textId="77777777" w:rsidR="003E0F59" w:rsidRPr="00114948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75D719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580BD618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working: you get 70% of the assigned grade. </w:t>
      </w:r>
    </w:p>
    <w:p w14:paraId="59214DE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working: you lose 40% of assigned grade. </w:t>
      </w:r>
    </w:p>
    <w:p w14:paraId="6DB77CEC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3340654B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487AB5F4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26A324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BCDCA9B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00E282F7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>- Use of meaningful identifiers for variables and functions (</w:t>
      </w:r>
      <w:proofErr w:type="gramStart"/>
      <w:r w:rsidRPr="006506C6">
        <w:rPr>
          <w:rFonts w:ascii="Times New Roman" w:hAnsi="Times New Roman" w:cs="Times New Roman"/>
        </w:rPr>
        <w:t>e.g.</w:t>
      </w:r>
      <w:proofErr w:type="gramEnd"/>
      <w:r w:rsidRPr="006506C6">
        <w:rPr>
          <w:rFonts w:ascii="Times New Roman" w:hAnsi="Times New Roman" w:cs="Times New Roman"/>
        </w:rPr>
        <w:t xml:space="preserve"> using JavaScript naming conventions) </w:t>
      </w:r>
    </w:p>
    <w:p w14:paraId="0CC6EB5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46401A04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2432D885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4DA92601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6D23DD5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13EF1871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689659D" w14:textId="77777777" w:rsidR="003E0F59" w:rsidRPr="004414DD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700C2B92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DF083B1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2EF8D653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B42EA66" w14:textId="77777777" w:rsidR="003E0F59" w:rsidRPr="004414DD" w:rsidRDefault="003E0F59" w:rsidP="003E0F59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71270007" w14:textId="77777777" w:rsidR="003E0F59" w:rsidRDefault="003E0F59" w:rsidP="003E0F59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0038F67F" w14:textId="77777777" w:rsidR="003E0F59" w:rsidRPr="006506C6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2455139F" w14:textId="77777777" w:rsidR="003E0F59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6EDE780D" w14:textId="77777777" w:rsidR="003E0F59" w:rsidRPr="006506C6" w:rsidRDefault="003E0F59" w:rsidP="003E0F59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67B08946" w14:textId="77777777" w:rsidR="003E0F59" w:rsidRPr="006506C6" w:rsidRDefault="003E0F59" w:rsidP="003E0F59">
      <w:pPr>
        <w:ind w:left="1800" w:hanging="1800"/>
        <w:rPr>
          <w:rFonts w:ascii="Times New Roman" w:hAnsi="Times New Roman" w:cs="Times New Roman"/>
        </w:rPr>
      </w:pPr>
    </w:p>
    <w:p w14:paraId="7A8F3AB0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3CB603B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0C379FAA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4CF4E345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9BFB5D7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7AAFE8E5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Description of your proposed platform</w:t>
      </w:r>
    </w:p>
    <w:p w14:paraId="4BC308EC" w14:textId="77777777" w:rsidR="003E0F59" w:rsidRPr="00C26509" w:rsidRDefault="003E0F59" w:rsidP="00AC6AAF">
      <w:pPr>
        <w:jc w:val="center"/>
      </w:pPr>
      <w:r w:rsidRPr="00364121">
        <w:rPr>
          <w:highlight w:val="yellow"/>
        </w:rPr>
        <w:t>Give an overview of how your application works</w:t>
      </w:r>
    </w:p>
    <w:p w14:paraId="135BCD47" w14:textId="04634E18" w:rsidR="003E0F59" w:rsidRDefault="00AC6AAF" w:rsidP="00812CB5">
      <w:pPr>
        <w:pStyle w:val="Heading1"/>
        <w:numPr>
          <w:ilvl w:val="0"/>
          <w:numId w:val="32"/>
        </w:numPr>
        <w:spacing w:before="240" w:after="120"/>
      </w:pPr>
      <w:r>
        <w:t>Data Model</w:t>
      </w:r>
    </w:p>
    <w:p w14:paraId="5CF550CF" w14:textId="5AA6A6DB" w:rsidR="00AC6AAF" w:rsidRPr="00AC6AAF" w:rsidRDefault="00AC6AAF" w:rsidP="00AC6AAF">
      <w:pPr>
        <w:jc w:val="center"/>
      </w:pPr>
      <w:r w:rsidRPr="00AC6AAF">
        <w:rPr>
          <w:highlight w:val="yellow"/>
        </w:rPr>
        <w:t>Give entity diagram, Prisma schema,</w:t>
      </w:r>
    </w:p>
    <w:p w14:paraId="72246189" w14:textId="07260153" w:rsidR="003E0F59" w:rsidRDefault="003E0F59" w:rsidP="00812CB5">
      <w:pPr>
        <w:pStyle w:val="Heading1"/>
        <w:numPr>
          <w:ilvl w:val="0"/>
          <w:numId w:val="32"/>
        </w:numPr>
        <w:spacing w:before="240" w:after="120"/>
      </w:pPr>
      <w:r w:rsidRPr="00400B37">
        <w:t>Web API</w:t>
      </w:r>
      <w:r w:rsidR="00AC6AAF">
        <w:t>, Server Actions and repository</w:t>
      </w:r>
      <w:r w:rsidRPr="00400B37">
        <w:t xml:space="preserve"> </w:t>
      </w:r>
    </w:p>
    <w:p w14:paraId="78BEB90E" w14:textId="74DDCFAE" w:rsidR="003E0F59" w:rsidRDefault="003E0F59" w:rsidP="00F71BA5">
      <w:pPr>
        <w:ind w:left="0" w:hanging="90"/>
        <w:jc w:val="center"/>
      </w:pPr>
      <w:r w:rsidRPr="00AA224B">
        <w:rPr>
          <w:highlight w:val="yellow"/>
        </w:rPr>
        <w:t xml:space="preserve">List all </w:t>
      </w:r>
      <w:r w:rsidR="00F71BA5">
        <w:rPr>
          <w:highlight w:val="yellow"/>
        </w:rPr>
        <w:t>your implemented</w:t>
      </w:r>
      <w:r w:rsidRPr="00AA224B">
        <w:rPr>
          <w:highlight w:val="yellow"/>
        </w:rPr>
        <w:t xml:space="preserve"> methods (functions) to query your data</w:t>
      </w:r>
      <w:r w:rsidR="00AA224B">
        <w:t>,</w:t>
      </w:r>
    </w:p>
    <w:p w14:paraId="05AC4DEA" w14:textId="3B0DCC5C" w:rsidR="00AA224B" w:rsidRPr="00ED57D6" w:rsidRDefault="00AA224B" w:rsidP="00AC6AAF">
      <w:pPr>
        <w:ind w:left="0" w:hanging="90"/>
        <w:jc w:val="center"/>
      </w:pPr>
      <w:r w:rsidRPr="00AA224B">
        <w:rPr>
          <w:highlight w:val="yellow"/>
        </w:rPr>
        <w:t xml:space="preserve">Show how you organized them in </w:t>
      </w:r>
      <w:proofErr w:type="spellStart"/>
      <w:r w:rsidRPr="00AA224B">
        <w:rPr>
          <w:highlight w:val="yellow"/>
        </w:rPr>
        <w:t>WebAPI</w:t>
      </w:r>
      <w:proofErr w:type="spellEnd"/>
      <w:r w:rsidRPr="00AA224B">
        <w:rPr>
          <w:highlight w:val="yellow"/>
        </w:rPr>
        <w:t xml:space="preserve"> and Server actions</w:t>
      </w:r>
    </w:p>
    <w:p w14:paraId="47CE4AB1" w14:textId="77777777" w:rsidR="003E0F59" w:rsidRDefault="003E0F59" w:rsidP="003E0F59"/>
    <w:p w14:paraId="501444D6" w14:textId="17C72C5B" w:rsidR="003E0F59" w:rsidRDefault="00DA4C5D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Implemented statistics use case</w:t>
      </w:r>
    </w:p>
    <w:p w14:paraId="3953F334" w14:textId="35347C72" w:rsidR="003E0F59" w:rsidRDefault="00DA4C5D" w:rsidP="003E0F59">
      <w:pPr>
        <w:pStyle w:val="Heading1"/>
        <w:numPr>
          <w:ilvl w:val="1"/>
          <w:numId w:val="32"/>
        </w:numPr>
        <w:spacing w:before="240" w:after="120"/>
      </w:pPr>
      <w:r>
        <w:t>User Interface</w:t>
      </w:r>
    </w:p>
    <w:p w14:paraId="51233F26" w14:textId="7E036643" w:rsidR="00DA4C5D" w:rsidRDefault="00DA4C5D" w:rsidP="00DA4C5D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2749A0E6" w14:textId="6065AC08" w:rsidR="003A5AD3" w:rsidRDefault="003A5AD3" w:rsidP="003A5AD3">
      <w:r>
        <w:t xml:space="preserve">1] </w:t>
      </w:r>
      <w:r w:rsidRPr="003A5AD3">
        <w:t>Number of users per user type (students, instructors, admins)</w:t>
      </w:r>
    </w:p>
    <w:p w14:paraId="4C5BF401" w14:textId="2800B3D4" w:rsidR="001E7688" w:rsidRDefault="001E7688" w:rsidP="003A5AD3">
      <w:pPr>
        <w:rPr>
          <w:lang w:val="en-QA"/>
        </w:rPr>
      </w:pPr>
      <w:r w:rsidRPr="001E7688">
        <w:rPr>
          <w:lang w:val="en-QA"/>
        </w:rPr>
        <w:t>- Shows how many users exist for each user type in the system.</w:t>
      </w:r>
    </w:p>
    <w:p w14:paraId="5947C7B9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i/>
          <w:iCs/>
          <w:color w:val="6D6D6D"/>
          <w:sz w:val="18"/>
          <w:szCs w:val="18"/>
          <w:lang w:val="en-QA"/>
        </w:rPr>
        <w:t>// 1. Number of users per user type (students, instructors, admins)</w:t>
      </w:r>
    </w:p>
    <w:p w14:paraId="31C5E038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83D6C5"/>
          <w:sz w:val="18"/>
          <w:szCs w:val="18"/>
          <w:lang w:val="en-QA"/>
        </w:rPr>
        <w:t>export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82D2CE"/>
          <w:sz w:val="18"/>
          <w:szCs w:val="18"/>
          <w:lang w:val="en-QA"/>
        </w:rPr>
        <w:t>async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82D2CE"/>
          <w:sz w:val="18"/>
          <w:szCs w:val="18"/>
          <w:lang w:val="en-QA"/>
        </w:rPr>
        <w:t>function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b/>
          <w:bCs/>
          <w:color w:val="EFB080"/>
          <w:sz w:val="18"/>
          <w:szCs w:val="18"/>
          <w:lang w:val="en-QA"/>
        </w:rPr>
        <w:t>getUserTypeCounts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() {</w:t>
      </w:r>
    </w:p>
    <w:p w14:paraId="0F37A049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</w:t>
      </w:r>
      <w:r w:rsidRPr="001462FA">
        <w:rPr>
          <w:rFonts w:ascii="Menlo" w:eastAsia="Times New Roman" w:hAnsi="Menlo" w:cs="Menlo"/>
          <w:color w:val="83D6C5"/>
          <w:sz w:val="18"/>
          <w:szCs w:val="18"/>
          <w:lang w:val="en-QA"/>
        </w:rPr>
        <w:t>return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D1D1D1"/>
          <w:sz w:val="18"/>
          <w:szCs w:val="18"/>
          <w:lang w:val="en-QA"/>
        </w:rPr>
        <w:t>prisma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.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user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.</w:t>
      </w:r>
      <w:r w:rsidRPr="001462FA">
        <w:rPr>
          <w:rFonts w:ascii="Menlo" w:eastAsia="Times New Roman" w:hAnsi="Menlo" w:cs="Menlo"/>
          <w:color w:val="EFB080"/>
          <w:sz w:val="18"/>
          <w:szCs w:val="18"/>
          <w:lang w:val="en-QA"/>
        </w:rPr>
        <w:t>groupBy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({</w:t>
      </w:r>
    </w:p>
    <w:p w14:paraId="640CBF20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 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by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[</w:t>
      </w:r>
      <w:r w:rsidRPr="001462FA">
        <w:rPr>
          <w:rFonts w:ascii="Menlo" w:eastAsia="Times New Roman" w:hAnsi="Menlo" w:cs="Menlo"/>
          <w:color w:val="E394DC"/>
          <w:sz w:val="18"/>
          <w:szCs w:val="18"/>
          <w:lang w:val="en-QA"/>
        </w:rPr>
        <w:t>'userType'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]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,</w:t>
      </w:r>
    </w:p>
    <w:p w14:paraId="580D07B7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 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_count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{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_all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true },</w:t>
      </w:r>
    </w:p>
    <w:p w14:paraId="06EDD033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});</w:t>
      </w:r>
    </w:p>
    <w:p w14:paraId="6C58EA66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}</w:t>
      </w:r>
    </w:p>
    <w:p w14:paraId="2A253BE6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</w:p>
    <w:p w14:paraId="25ABDE66" w14:textId="77777777" w:rsidR="001462FA" w:rsidRPr="003A5AD3" w:rsidRDefault="001462FA" w:rsidP="003A5AD3">
      <w:pPr>
        <w:rPr>
          <w:lang w:val="en-QA"/>
        </w:rPr>
      </w:pPr>
    </w:p>
    <w:p w14:paraId="4F966BBD" w14:textId="77777777" w:rsidR="003A5AD3" w:rsidRDefault="003A5AD3" w:rsidP="003A5AD3"/>
    <w:p w14:paraId="760C0FC7" w14:textId="0DE47CF3" w:rsidR="003A5AD3" w:rsidRDefault="003A5AD3" w:rsidP="003A5AD3">
      <w:r>
        <w:t>2]</w:t>
      </w:r>
      <w:r w:rsidRPr="003A5AD3">
        <w:t xml:space="preserve"> </w:t>
      </w:r>
      <w:r w:rsidRPr="003A5AD3">
        <w:t>Number of students per course</w:t>
      </w:r>
    </w:p>
    <w:p w14:paraId="0EA82C7E" w14:textId="0757DDFB" w:rsidR="001E7688" w:rsidRDefault="001E7688" w:rsidP="003A5AD3">
      <w:r w:rsidRPr="001E7688">
        <w:t>- Displays the enrollment count for each course.</w:t>
      </w:r>
    </w:p>
    <w:p w14:paraId="33E7FE85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i/>
          <w:iCs/>
          <w:color w:val="6D6D6D"/>
          <w:sz w:val="18"/>
          <w:szCs w:val="18"/>
          <w:lang w:val="en-QA"/>
        </w:rPr>
        <w:t>// 2. Number of students per course</w:t>
      </w:r>
    </w:p>
    <w:p w14:paraId="661C084F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83D6C5"/>
          <w:sz w:val="18"/>
          <w:szCs w:val="18"/>
          <w:lang w:val="en-QA"/>
        </w:rPr>
        <w:t>export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82D2CE"/>
          <w:sz w:val="18"/>
          <w:szCs w:val="18"/>
          <w:lang w:val="en-QA"/>
        </w:rPr>
        <w:t>async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82D2CE"/>
          <w:sz w:val="18"/>
          <w:szCs w:val="18"/>
          <w:lang w:val="en-QA"/>
        </w:rPr>
        <w:t>function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b/>
          <w:bCs/>
          <w:color w:val="EFB080"/>
          <w:sz w:val="18"/>
          <w:szCs w:val="18"/>
          <w:lang w:val="en-QA"/>
        </w:rPr>
        <w:t>getStudentsPerCourse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() {</w:t>
      </w:r>
    </w:p>
    <w:p w14:paraId="5C77B04A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</w:t>
      </w:r>
      <w:r w:rsidRPr="001462FA">
        <w:rPr>
          <w:rFonts w:ascii="Menlo" w:eastAsia="Times New Roman" w:hAnsi="Menlo" w:cs="Menlo"/>
          <w:color w:val="83D6C5"/>
          <w:sz w:val="18"/>
          <w:szCs w:val="18"/>
          <w:lang w:val="en-QA"/>
        </w:rPr>
        <w:t>return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D1D1D1"/>
          <w:sz w:val="18"/>
          <w:szCs w:val="18"/>
          <w:lang w:val="en-QA"/>
        </w:rPr>
        <w:t>prisma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.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enrollment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.</w:t>
      </w:r>
      <w:r w:rsidRPr="001462FA">
        <w:rPr>
          <w:rFonts w:ascii="Menlo" w:eastAsia="Times New Roman" w:hAnsi="Menlo" w:cs="Menlo"/>
          <w:color w:val="EFB080"/>
          <w:sz w:val="18"/>
          <w:szCs w:val="18"/>
          <w:lang w:val="en-QA"/>
        </w:rPr>
        <w:t>groupBy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({</w:t>
      </w:r>
    </w:p>
    <w:p w14:paraId="76B2EECE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 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by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[</w:t>
      </w:r>
      <w:r w:rsidRPr="001462FA">
        <w:rPr>
          <w:rFonts w:ascii="Menlo" w:eastAsia="Times New Roman" w:hAnsi="Menlo" w:cs="Menlo"/>
          <w:color w:val="E394DC"/>
          <w:sz w:val="18"/>
          <w:szCs w:val="18"/>
          <w:lang w:val="en-QA"/>
        </w:rPr>
        <w:t>'course_id'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]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,</w:t>
      </w:r>
    </w:p>
    <w:p w14:paraId="49805291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 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_count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{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_all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true },</w:t>
      </w:r>
    </w:p>
    <w:p w14:paraId="5AEC5692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});</w:t>
      </w:r>
    </w:p>
    <w:p w14:paraId="37C20D56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}</w:t>
      </w:r>
    </w:p>
    <w:p w14:paraId="50C63FC0" w14:textId="77777777" w:rsidR="001462FA" w:rsidRDefault="001462FA" w:rsidP="003A5AD3"/>
    <w:p w14:paraId="47245699" w14:textId="77777777" w:rsidR="003A5AD3" w:rsidRDefault="003A5AD3" w:rsidP="003A5AD3"/>
    <w:p w14:paraId="20C2A55D" w14:textId="36A21737" w:rsidR="003A5AD3" w:rsidRDefault="003A5AD3" w:rsidP="003A5AD3">
      <w:r>
        <w:t>3]</w:t>
      </w:r>
      <w:r w:rsidR="001E7688" w:rsidRPr="001E7688">
        <w:t xml:space="preserve"> </w:t>
      </w:r>
      <w:r w:rsidR="001E7688" w:rsidRPr="001E7688">
        <w:t>Number of students per course category (e.g., electives, core)</w:t>
      </w:r>
    </w:p>
    <w:p w14:paraId="7B10A771" w14:textId="179BC5AE" w:rsidR="001E7688" w:rsidRDefault="001E7688" w:rsidP="003A5AD3">
      <w:r w:rsidRPr="001E7688">
        <w:t>- Groups courses by category and counts enrolled students in each.</w:t>
      </w:r>
    </w:p>
    <w:p w14:paraId="6035C153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i/>
          <w:iCs/>
          <w:color w:val="6D6D6D"/>
          <w:sz w:val="18"/>
          <w:szCs w:val="18"/>
          <w:lang w:val="en-QA"/>
        </w:rPr>
        <w:t>// 3. Number of students per course category</w:t>
      </w:r>
    </w:p>
    <w:p w14:paraId="0946862A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83D6C5"/>
          <w:sz w:val="18"/>
          <w:szCs w:val="18"/>
          <w:lang w:val="en-QA"/>
        </w:rPr>
        <w:t>export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82D2CE"/>
          <w:sz w:val="18"/>
          <w:szCs w:val="18"/>
          <w:lang w:val="en-QA"/>
        </w:rPr>
        <w:t>async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82D2CE"/>
          <w:sz w:val="18"/>
          <w:szCs w:val="18"/>
          <w:lang w:val="en-QA"/>
        </w:rPr>
        <w:t>function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b/>
          <w:bCs/>
          <w:color w:val="EFB080"/>
          <w:sz w:val="18"/>
          <w:szCs w:val="18"/>
          <w:lang w:val="en-QA"/>
        </w:rPr>
        <w:t>getStudentsPerCourseCategory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() {</w:t>
      </w:r>
    </w:p>
    <w:p w14:paraId="7195BA25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</w:t>
      </w:r>
      <w:r w:rsidRPr="001462FA">
        <w:rPr>
          <w:rFonts w:ascii="Menlo" w:eastAsia="Times New Roman" w:hAnsi="Menlo" w:cs="Menlo"/>
          <w:color w:val="83D6C5"/>
          <w:sz w:val="18"/>
          <w:szCs w:val="18"/>
          <w:lang w:val="en-QA"/>
        </w:rPr>
        <w:t>return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D1D1D1"/>
          <w:sz w:val="18"/>
          <w:szCs w:val="18"/>
          <w:lang w:val="en-QA"/>
        </w:rPr>
        <w:t>prisma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.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course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.</w:t>
      </w:r>
      <w:r w:rsidRPr="001462FA">
        <w:rPr>
          <w:rFonts w:ascii="Menlo" w:eastAsia="Times New Roman" w:hAnsi="Menlo" w:cs="Menlo"/>
          <w:color w:val="EFB080"/>
          <w:sz w:val="18"/>
          <w:szCs w:val="18"/>
          <w:lang w:val="en-QA"/>
        </w:rPr>
        <w:t>findMany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({</w:t>
      </w:r>
    </w:p>
    <w:p w14:paraId="181302D2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 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select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{</w:t>
      </w:r>
    </w:p>
    <w:p w14:paraId="2C6002FD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   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category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true,</w:t>
      </w:r>
    </w:p>
    <w:p w14:paraId="7A5F6F6F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   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enrollment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true,</w:t>
      </w:r>
    </w:p>
    <w:p w14:paraId="3A42F920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  },</w:t>
      </w:r>
    </w:p>
    <w:p w14:paraId="365C0795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});</w:t>
      </w:r>
    </w:p>
    <w:p w14:paraId="039BB97F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}</w:t>
      </w:r>
    </w:p>
    <w:p w14:paraId="65ECFBEA" w14:textId="77777777" w:rsidR="001462FA" w:rsidRDefault="001462FA" w:rsidP="003A5AD3"/>
    <w:p w14:paraId="5DC758AD" w14:textId="77777777" w:rsidR="003A5AD3" w:rsidRDefault="003A5AD3" w:rsidP="003A5AD3"/>
    <w:p w14:paraId="30C0E4BB" w14:textId="7C30B224" w:rsidR="003A5AD3" w:rsidRDefault="003A5AD3" w:rsidP="003A5AD3">
      <w:r>
        <w:t>4]</w:t>
      </w:r>
      <w:r w:rsidR="001E7688" w:rsidRPr="001E7688">
        <w:t xml:space="preserve"> </w:t>
      </w:r>
      <w:r w:rsidR="001E7688" w:rsidRPr="001E7688">
        <w:t>Top 3 most enrolled courses</w:t>
      </w:r>
    </w:p>
    <w:p w14:paraId="5814E648" w14:textId="10F77B6D" w:rsidR="003A5AD3" w:rsidRDefault="001E7688" w:rsidP="001462FA">
      <w:r w:rsidRPr="001E7688">
        <w:t>- Lists the three courses with the highest number of enrollments.</w:t>
      </w:r>
    </w:p>
    <w:p w14:paraId="158B7D02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i/>
          <w:iCs/>
          <w:color w:val="6D6D6D"/>
          <w:sz w:val="18"/>
          <w:szCs w:val="18"/>
          <w:lang w:val="en-QA"/>
        </w:rPr>
        <w:t>// 4. Top 3 most enrolled courses</w:t>
      </w:r>
    </w:p>
    <w:p w14:paraId="2347812F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83D6C5"/>
          <w:sz w:val="18"/>
          <w:szCs w:val="18"/>
          <w:lang w:val="en-QA"/>
        </w:rPr>
        <w:t>export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82D2CE"/>
          <w:sz w:val="18"/>
          <w:szCs w:val="18"/>
          <w:lang w:val="en-QA"/>
        </w:rPr>
        <w:t>async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82D2CE"/>
          <w:sz w:val="18"/>
          <w:szCs w:val="18"/>
          <w:lang w:val="en-QA"/>
        </w:rPr>
        <w:t>function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b/>
          <w:bCs/>
          <w:color w:val="EFB080"/>
          <w:sz w:val="18"/>
          <w:szCs w:val="18"/>
          <w:lang w:val="en-QA"/>
        </w:rPr>
        <w:t>getTopCourses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() {</w:t>
      </w:r>
    </w:p>
    <w:p w14:paraId="0933A3AF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</w:t>
      </w:r>
      <w:r w:rsidRPr="001462FA">
        <w:rPr>
          <w:rFonts w:ascii="Menlo" w:eastAsia="Times New Roman" w:hAnsi="Menlo" w:cs="Menlo"/>
          <w:color w:val="83D6C5"/>
          <w:sz w:val="18"/>
          <w:szCs w:val="18"/>
          <w:lang w:val="en-QA"/>
        </w:rPr>
        <w:t>return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D1D1D1"/>
          <w:sz w:val="18"/>
          <w:szCs w:val="18"/>
          <w:lang w:val="en-QA"/>
        </w:rPr>
        <w:t>prisma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.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enrollment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.</w:t>
      </w:r>
      <w:r w:rsidRPr="001462FA">
        <w:rPr>
          <w:rFonts w:ascii="Menlo" w:eastAsia="Times New Roman" w:hAnsi="Menlo" w:cs="Menlo"/>
          <w:color w:val="EFB080"/>
          <w:sz w:val="18"/>
          <w:szCs w:val="18"/>
          <w:lang w:val="en-QA"/>
        </w:rPr>
        <w:t>groupBy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({</w:t>
      </w:r>
    </w:p>
    <w:p w14:paraId="1D1B23DD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 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by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[</w:t>
      </w:r>
      <w:r w:rsidRPr="001462FA">
        <w:rPr>
          <w:rFonts w:ascii="Menlo" w:eastAsia="Times New Roman" w:hAnsi="Menlo" w:cs="Menlo"/>
          <w:color w:val="E394DC"/>
          <w:sz w:val="18"/>
          <w:szCs w:val="18"/>
          <w:lang w:val="en-QA"/>
        </w:rPr>
        <w:t>'course_id'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]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,</w:t>
      </w:r>
    </w:p>
    <w:p w14:paraId="353BA8B8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 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_count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{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_all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true },</w:t>
      </w:r>
    </w:p>
    <w:p w14:paraId="4CC46B5B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 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orderBy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{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_count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{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_all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E394DC"/>
          <w:sz w:val="18"/>
          <w:szCs w:val="18"/>
          <w:lang w:val="en-QA"/>
        </w:rPr>
        <w:t>'desc'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} },</w:t>
      </w:r>
    </w:p>
    <w:p w14:paraId="26574F59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 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take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EBC88D"/>
          <w:sz w:val="18"/>
          <w:szCs w:val="18"/>
          <w:lang w:val="en-QA"/>
        </w:rPr>
        <w:t>3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,</w:t>
      </w:r>
    </w:p>
    <w:p w14:paraId="7E8BDDEC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});</w:t>
      </w:r>
    </w:p>
    <w:p w14:paraId="56CDA9B5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}</w:t>
      </w:r>
    </w:p>
    <w:p w14:paraId="1263B351" w14:textId="77777777" w:rsidR="001462FA" w:rsidRDefault="001462FA" w:rsidP="001462FA"/>
    <w:p w14:paraId="26FDC09E" w14:textId="55DF9B8A" w:rsidR="003A5AD3" w:rsidRDefault="003A5AD3" w:rsidP="003A5AD3">
      <w:r>
        <w:t>5]</w:t>
      </w:r>
      <w:r w:rsidR="001E7688" w:rsidRPr="001E7688">
        <w:t xml:space="preserve"> </w:t>
      </w:r>
      <w:r w:rsidR="001E7688" w:rsidRPr="001E7688">
        <w:t>Courses with the highest failure rate</w:t>
      </w:r>
    </w:p>
    <w:p w14:paraId="76D88721" w14:textId="2F890A92" w:rsidR="001E7688" w:rsidRDefault="001E7688" w:rsidP="003A5AD3">
      <w:r w:rsidRPr="001E7688">
        <w:t>- Shows which courses have the most failing grades (e.g., grade = 'F').</w:t>
      </w:r>
    </w:p>
    <w:p w14:paraId="067E14DC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i/>
          <w:iCs/>
          <w:color w:val="6D6D6D"/>
          <w:sz w:val="18"/>
          <w:szCs w:val="18"/>
          <w:lang w:val="en-QA"/>
        </w:rPr>
        <w:t>// 5. Courses with the highest failure rate (grade = 'F')</w:t>
      </w:r>
    </w:p>
    <w:p w14:paraId="2DF2FA1D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83D6C5"/>
          <w:sz w:val="18"/>
          <w:szCs w:val="18"/>
          <w:lang w:val="en-QA"/>
        </w:rPr>
        <w:t>export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82D2CE"/>
          <w:sz w:val="18"/>
          <w:szCs w:val="18"/>
          <w:lang w:val="en-QA"/>
        </w:rPr>
        <w:t>async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82D2CE"/>
          <w:sz w:val="18"/>
          <w:szCs w:val="18"/>
          <w:lang w:val="en-QA"/>
        </w:rPr>
        <w:t>function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b/>
          <w:bCs/>
          <w:color w:val="EFB080"/>
          <w:sz w:val="18"/>
          <w:szCs w:val="18"/>
          <w:lang w:val="en-QA"/>
        </w:rPr>
        <w:t>getCoursesWithHighestFailureRate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() {</w:t>
      </w:r>
    </w:p>
    <w:p w14:paraId="5D71FB3B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</w:t>
      </w:r>
      <w:r w:rsidRPr="001462FA">
        <w:rPr>
          <w:rFonts w:ascii="Menlo" w:eastAsia="Times New Roman" w:hAnsi="Menlo" w:cs="Menlo"/>
          <w:color w:val="83D6C5"/>
          <w:sz w:val="18"/>
          <w:szCs w:val="18"/>
          <w:lang w:val="en-QA"/>
        </w:rPr>
        <w:t>return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D1D1D1"/>
          <w:sz w:val="18"/>
          <w:szCs w:val="18"/>
          <w:lang w:val="en-QA"/>
        </w:rPr>
        <w:t>prisma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.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enrollment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.</w:t>
      </w:r>
      <w:r w:rsidRPr="001462FA">
        <w:rPr>
          <w:rFonts w:ascii="Menlo" w:eastAsia="Times New Roman" w:hAnsi="Menlo" w:cs="Menlo"/>
          <w:color w:val="EFB080"/>
          <w:sz w:val="18"/>
          <w:szCs w:val="18"/>
          <w:lang w:val="en-QA"/>
        </w:rPr>
        <w:t>groupBy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({</w:t>
      </w:r>
    </w:p>
    <w:p w14:paraId="78BFF852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 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by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[</w:t>
      </w:r>
      <w:r w:rsidRPr="001462FA">
        <w:rPr>
          <w:rFonts w:ascii="Menlo" w:eastAsia="Times New Roman" w:hAnsi="Menlo" w:cs="Menlo"/>
          <w:color w:val="E394DC"/>
          <w:sz w:val="18"/>
          <w:szCs w:val="18"/>
          <w:lang w:val="en-QA"/>
        </w:rPr>
        <w:t>'course_id'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]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,</w:t>
      </w:r>
    </w:p>
    <w:p w14:paraId="77A66596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 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_count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{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_all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true },</w:t>
      </w:r>
    </w:p>
    <w:p w14:paraId="459418D0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 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where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{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grade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E394DC"/>
          <w:sz w:val="18"/>
          <w:szCs w:val="18"/>
          <w:lang w:val="en-QA"/>
        </w:rPr>
        <w:t>'F'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},</w:t>
      </w:r>
    </w:p>
    <w:p w14:paraId="5D88BE00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 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orderBy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{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_count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{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_all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E394DC"/>
          <w:sz w:val="18"/>
          <w:szCs w:val="18"/>
          <w:lang w:val="en-QA"/>
        </w:rPr>
        <w:t>'desc'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} },</w:t>
      </w:r>
    </w:p>
    <w:p w14:paraId="61EDE90E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 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take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EBC88D"/>
          <w:sz w:val="18"/>
          <w:szCs w:val="18"/>
          <w:lang w:val="en-QA"/>
        </w:rPr>
        <w:t>5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,</w:t>
      </w:r>
    </w:p>
    <w:p w14:paraId="7F129CDE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});</w:t>
      </w:r>
    </w:p>
    <w:p w14:paraId="0818E83D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}</w:t>
      </w:r>
    </w:p>
    <w:p w14:paraId="5925EDE7" w14:textId="77777777" w:rsidR="001462FA" w:rsidRDefault="001462FA" w:rsidP="003A5AD3"/>
    <w:p w14:paraId="57D4531C" w14:textId="77777777" w:rsidR="003A5AD3" w:rsidRDefault="003A5AD3" w:rsidP="003A5AD3"/>
    <w:p w14:paraId="1BFD0C06" w14:textId="0B2F8368" w:rsidR="003A5AD3" w:rsidRDefault="003A5AD3" w:rsidP="003A5AD3">
      <w:r>
        <w:t>6]</w:t>
      </w:r>
      <w:r w:rsidR="001E7688" w:rsidRPr="001E7688">
        <w:t xml:space="preserve"> </w:t>
      </w:r>
      <w:r w:rsidR="001E7688" w:rsidRPr="001E7688">
        <w:t>Average grade per course</w:t>
      </w:r>
    </w:p>
    <w:p w14:paraId="0EF6685E" w14:textId="0D916FCA" w:rsidR="001E7688" w:rsidRDefault="001E7688" w:rsidP="001462FA">
      <w:pPr>
        <w:tabs>
          <w:tab w:val="left" w:pos="4765"/>
        </w:tabs>
      </w:pPr>
      <w:r w:rsidRPr="001E7688">
        <w:t>- Calculates the average grade for each course.</w:t>
      </w:r>
      <w:r w:rsidR="001462FA">
        <w:tab/>
      </w:r>
    </w:p>
    <w:p w14:paraId="516D0D1F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i/>
          <w:iCs/>
          <w:color w:val="6D6D6D"/>
          <w:sz w:val="18"/>
          <w:szCs w:val="18"/>
          <w:lang w:val="en-QA"/>
        </w:rPr>
        <w:t xml:space="preserve">// 6. Average grade per course </w:t>
      </w:r>
    </w:p>
    <w:p w14:paraId="5F9D36D3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83D6C5"/>
          <w:sz w:val="18"/>
          <w:szCs w:val="18"/>
          <w:lang w:val="en-QA"/>
        </w:rPr>
        <w:t>export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82D2CE"/>
          <w:sz w:val="18"/>
          <w:szCs w:val="18"/>
          <w:lang w:val="en-QA"/>
        </w:rPr>
        <w:t>async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82D2CE"/>
          <w:sz w:val="18"/>
          <w:szCs w:val="18"/>
          <w:lang w:val="en-QA"/>
        </w:rPr>
        <w:t>function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b/>
          <w:bCs/>
          <w:color w:val="EFB080"/>
          <w:sz w:val="18"/>
          <w:szCs w:val="18"/>
          <w:lang w:val="en-QA"/>
        </w:rPr>
        <w:t>getAverageGradePerCourse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() {</w:t>
      </w:r>
    </w:p>
    <w:p w14:paraId="2D4D3151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</w:t>
      </w:r>
      <w:r w:rsidRPr="001462FA">
        <w:rPr>
          <w:rFonts w:ascii="Menlo" w:eastAsia="Times New Roman" w:hAnsi="Menlo" w:cs="Menlo"/>
          <w:color w:val="83D6C5"/>
          <w:sz w:val="18"/>
          <w:szCs w:val="18"/>
          <w:lang w:val="en-QA"/>
        </w:rPr>
        <w:t>return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D1D1D1"/>
          <w:sz w:val="18"/>
          <w:szCs w:val="18"/>
          <w:lang w:val="en-QA"/>
        </w:rPr>
        <w:t>prisma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.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enrollment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.</w:t>
      </w:r>
      <w:r w:rsidRPr="001462FA">
        <w:rPr>
          <w:rFonts w:ascii="Menlo" w:eastAsia="Times New Roman" w:hAnsi="Menlo" w:cs="Menlo"/>
          <w:color w:val="EFB080"/>
          <w:sz w:val="18"/>
          <w:szCs w:val="18"/>
          <w:lang w:val="en-QA"/>
        </w:rPr>
        <w:t>groupBy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({</w:t>
      </w:r>
    </w:p>
    <w:p w14:paraId="0569C327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lastRenderedPageBreak/>
        <w:t xml:space="preserve">   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by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[</w:t>
      </w:r>
      <w:r w:rsidRPr="001462FA">
        <w:rPr>
          <w:rFonts w:ascii="Menlo" w:eastAsia="Times New Roman" w:hAnsi="Menlo" w:cs="Menlo"/>
          <w:color w:val="E394DC"/>
          <w:sz w:val="18"/>
          <w:szCs w:val="18"/>
          <w:lang w:val="en-QA"/>
        </w:rPr>
        <w:t>'course_id'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]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,</w:t>
      </w:r>
    </w:p>
    <w:p w14:paraId="457050A9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 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_avg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{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grade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true }, </w:t>
      </w:r>
      <w:r w:rsidRPr="001462FA">
        <w:rPr>
          <w:rFonts w:ascii="Menlo" w:eastAsia="Times New Roman" w:hAnsi="Menlo" w:cs="Menlo"/>
          <w:i/>
          <w:iCs/>
          <w:color w:val="6D6D6D"/>
          <w:sz w:val="18"/>
          <w:szCs w:val="18"/>
          <w:lang w:val="en-QA"/>
        </w:rPr>
        <w:t>// Only works if grade is numeric</w:t>
      </w:r>
    </w:p>
    <w:p w14:paraId="00D344A8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});</w:t>
      </w:r>
    </w:p>
    <w:p w14:paraId="43FD8BAA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}</w:t>
      </w:r>
    </w:p>
    <w:p w14:paraId="326F4094" w14:textId="77777777" w:rsidR="001462FA" w:rsidRDefault="001462FA" w:rsidP="001462FA">
      <w:pPr>
        <w:tabs>
          <w:tab w:val="left" w:pos="4765"/>
        </w:tabs>
      </w:pPr>
    </w:p>
    <w:p w14:paraId="035FDCF9" w14:textId="77777777" w:rsidR="003A5AD3" w:rsidRDefault="003A5AD3" w:rsidP="003A5AD3"/>
    <w:p w14:paraId="78FBEFCD" w14:textId="49CD280F" w:rsidR="003A5AD3" w:rsidRDefault="003A5AD3" w:rsidP="003A5AD3">
      <w:r>
        <w:t>7]</w:t>
      </w:r>
      <w:r w:rsidR="001E7688" w:rsidRPr="001E7688">
        <w:t xml:space="preserve"> </w:t>
      </w:r>
      <w:r w:rsidR="001E7688" w:rsidRPr="001E7688">
        <w:t>Number of students per instructor</w:t>
      </w:r>
    </w:p>
    <w:p w14:paraId="2F572D5D" w14:textId="29DE933B" w:rsidR="001E7688" w:rsidRDefault="001E7688" w:rsidP="003A5AD3">
      <w:r w:rsidRPr="001E7688">
        <w:t>- Counts how many students are assigned to each instructor (via their classes).</w:t>
      </w:r>
    </w:p>
    <w:p w14:paraId="5B9C979B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i/>
          <w:iCs/>
          <w:color w:val="6D6D6D"/>
          <w:sz w:val="18"/>
          <w:szCs w:val="18"/>
          <w:lang w:val="en-QA"/>
        </w:rPr>
        <w:t>// 7. Number of students per instructor</w:t>
      </w:r>
    </w:p>
    <w:p w14:paraId="21710C72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83D6C5"/>
          <w:sz w:val="18"/>
          <w:szCs w:val="18"/>
          <w:lang w:val="en-QA"/>
        </w:rPr>
        <w:t>export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82D2CE"/>
          <w:sz w:val="18"/>
          <w:szCs w:val="18"/>
          <w:lang w:val="en-QA"/>
        </w:rPr>
        <w:t>async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82D2CE"/>
          <w:sz w:val="18"/>
          <w:szCs w:val="18"/>
          <w:lang w:val="en-QA"/>
        </w:rPr>
        <w:t>function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b/>
          <w:bCs/>
          <w:color w:val="EFB080"/>
          <w:sz w:val="18"/>
          <w:szCs w:val="18"/>
          <w:lang w:val="en-QA"/>
        </w:rPr>
        <w:t>getStudentsPerInstructor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() {</w:t>
      </w:r>
    </w:p>
    <w:p w14:paraId="08F743EA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</w:t>
      </w:r>
      <w:r w:rsidRPr="001462FA">
        <w:rPr>
          <w:rFonts w:ascii="Menlo" w:eastAsia="Times New Roman" w:hAnsi="Menlo" w:cs="Menlo"/>
          <w:color w:val="83D6C5"/>
          <w:sz w:val="18"/>
          <w:szCs w:val="18"/>
          <w:lang w:val="en-QA"/>
        </w:rPr>
        <w:t>return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D1D1D1"/>
          <w:sz w:val="18"/>
          <w:szCs w:val="18"/>
          <w:lang w:val="en-QA"/>
        </w:rPr>
        <w:t>prisma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.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class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.</w:t>
      </w:r>
      <w:r w:rsidRPr="001462FA">
        <w:rPr>
          <w:rFonts w:ascii="Menlo" w:eastAsia="Times New Roman" w:hAnsi="Menlo" w:cs="Menlo"/>
          <w:color w:val="EFB080"/>
          <w:sz w:val="18"/>
          <w:szCs w:val="18"/>
          <w:lang w:val="en-QA"/>
        </w:rPr>
        <w:t>findMany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({</w:t>
      </w:r>
    </w:p>
    <w:p w14:paraId="10F51AF6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 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select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{</w:t>
      </w:r>
    </w:p>
    <w:p w14:paraId="261816A0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   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instructor_id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true,</w:t>
      </w:r>
    </w:p>
    <w:p w14:paraId="0528C801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   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enrollments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true,</w:t>
      </w:r>
    </w:p>
    <w:p w14:paraId="088D739B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  },</w:t>
      </w:r>
    </w:p>
    <w:p w14:paraId="3598BF5A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});</w:t>
      </w:r>
    </w:p>
    <w:p w14:paraId="3FF1A275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}</w:t>
      </w:r>
    </w:p>
    <w:p w14:paraId="7FACDED6" w14:textId="77777777" w:rsidR="001462FA" w:rsidRDefault="001462FA" w:rsidP="003A5AD3"/>
    <w:p w14:paraId="03F862EA" w14:textId="77777777" w:rsidR="003A5AD3" w:rsidRDefault="003A5AD3" w:rsidP="003A5AD3"/>
    <w:p w14:paraId="2A19E97C" w14:textId="757B7496" w:rsidR="003A5AD3" w:rsidRDefault="003A5AD3" w:rsidP="003A5AD3">
      <w:r>
        <w:t>8]</w:t>
      </w:r>
      <w:r w:rsidR="001E7688" w:rsidRPr="001E7688">
        <w:t xml:space="preserve"> </w:t>
      </w:r>
      <w:r w:rsidR="001E7688" w:rsidRPr="001E7688">
        <w:t>Number of students failing more than 2 courses</w:t>
      </w:r>
    </w:p>
    <w:p w14:paraId="04F23BDF" w14:textId="0C6633FC" w:rsidR="001E7688" w:rsidRDefault="001E7688" w:rsidP="003A5AD3">
      <w:r w:rsidRPr="001E7688">
        <w:t>- Identifies students who have failed more than two courses.</w:t>
      </w:r>
    </w:p>
    <w:p w14:paraId="44C7A6BB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i/>
          <w:iCs/>
          <w:color w:val="6D6D6D"/>
          <w:sz w:val="18"/>
          <w:szCs w:val="18"/>
          <w:lang w:val="en-QA"/>
        </w:rPr>
        <w:t>// 8. Number of students failing more than 2 courses</w:t>
      </w:r>
    </w:p>
    <w:p w14:paraId="3A542E73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83D6C5"/>
          <w:sz w:val="18"/>
          <w:szCs w:val="18"/>
          <w:lang w:val="en-QA"/>
        </w:rPr>
        <w:t>export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82D2CE"/>
          <w:sz w:val="18"/>
          <w:szCs w:val="18"/>
          <w:lang w:val="en-QA"/>
        </w:rPr>
        <w:t>async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82D2CE"/>
          <w:sz w:val="18"/>
          <w:szCs w:val="18"/>
          <w:lang w:val="en-QA"/>
        </w:rPr>
        <w:t>function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b/>
          <w:bCs/>
          <w:color w:val="EFB080"/>
          <w:sz w:val="18"/>
          <w:szCs w:val="18"/>
          <w:lang w:val="en-QA"/>
        </w:rPr>
        <w:t>getStudentsFailingMoreThanTwoCourses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() {</w:t>
      </w:r>
    </w:p>
    <w:p w14:paraId="4A86B570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</w:t>
      </w:r>
      <w:r w:rsidRPr="001462FA">
        <w:rPr>
          <w:rFonts w:ascii="Menlo" w:eastAsia="Times New Roman" w:hAnsi="Menlo" w:cs="Menlo"/>
          <w:color w:val="82D2CE"/>
          <w:sz w:val="18"/>
          <w:szCs w:val="18"/>
          <w:lang w:val="en-QA"/>
        </w:rPr>
        <w:t>const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D1D1D1"/>
          <w:sz w:val="18"/>
          <w:szCs w:val="18"/>
          <w:lang w:val="en-QA"/>
        </w:rPr>
        <w:t>students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=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83D6C5"/>
          <w:sz w:val="18"/>
          <w:szCs w:val="18"/>
          <w:lang w:val="en-QA"/>
        </w:rPr>
        <w:t>await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D1D1D1"/>
          <w:sz w:val="18"/>
          <w:szCs w:val="18"/>
          <w:lang w:val="en-QA"/>
        </w:rPr>
        <w:t>prisma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.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enrollment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.</w:t>
      </w:r>
      <w:r w:rsidRPr="001462FA">
        <w:rPr>
          <w:rFonts w:ascii="Menlo" w:eastAsia="Times New Roman" w:hAnsi="Menlo" w:cs="Menlo"/>
          <w:color w:val="EFB080"/>
          <w:sz w:val="18"/>
          <w:szCs w:val="18"/>
          <w:lang w:val="en-QA"/>
        </w:rPr>
        <w:t>findMany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({</w:t>
      </w:r>
    </w:p>
    <w:p w14:paraId="2CEB645A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 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where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{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grade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E394DC"/>
          <w:sz w:val="18"/>
          <w:szCs w:val="18"/>
          <w:lang w:val="en-QA"/>
        </w:rPr>
        <w:t>'F'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},</w:t>
      </w:r>
    </w:p>
    <w:p w14:paraId="5D75A24A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 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select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{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student_id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true },</w:t>
      </w:r>
    </w:p>
    <w:p w14:paraId="04DFE9AC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});</w:t>
      </w:r>
    </w:p>
    <w:p w14:paraId="1D141778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</w:t>
      </w:r>
      <w:r w:rsidRPr="001462FA">
        <w:rPr>
          <w:rFonts w:ascii="Menlo" w:eastAsia="Times New Roman" w:hAnsi="Menlo" w:cs="Menlo"/>
          <w:color w:val="82D2CE"/>
          <w:sz w:val="18"/>
          <w:szCs w:val="18"/>
          <w:lang w:val="en-QA"/>
        </w:rPr>
        <w:t>const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D1D1D1"/>
          <w:sz w:val="18"/>
          <w:szCs w:val="18"/>
          <w:lang w:val="en-QA"/>
        </w:rPr>
        <w:t>failCounts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=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{};</w:t>
      </w:r>
    </w:p>
    <w:p w14:paraId="26D521F9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</w:t>
      </w:r>
      <w:r w:rsidRPr="001462FA">
        <w:rPr>
          <w:rFonts w:ascii="Menlo" w:eastAsia="Times New Roman" w:hAnsi="Menlo" w:cs="Menlo"/>
          <w:color w:val="D1D1D1"/>
          <w:sz w:val="18"/>
          <w:szCs w:val="18"/>
          <w:lang w:val="en-QA"/>
        </w:rPr>
        <w:t>students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.</w:t>
      </w:r>
      <w:r w:rsidRPr="001462FA">
        <w:rPr>
          <w:rFonts w:ascii="Menlo" w:eastAsia="Times New Roman" w:hAnsi="Menlo" w:cs="Menlo"/>
          <w:color w:val="EFB080"/>
          <w:sz w:val="18"/>
          <w:szCs w:val="18"/>
          <w:lang w:val="en-QA"/>
        </w:rPr>
        <w:t>forEach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(</w:t>
      </w:r>
      <w:r w:rsidRPr="001462FA">
        <w:rPr>
          <w:rFonts w:ascii="Menlo" w:eastAsia="Times New Roman" w:hAnsi="Menlo" w:cs="Menlo"/>
          <w:i/>
          <w:iCs/>
          <w:color w:val="D6D6DD"/>
          <w:sz w:val="18"/>
          <w:szCs w:val="18"/>
          <w:lang w:val="en-QA"/>
        </w:rPr>
        <w:t>e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82D2CE"/>
          <w:sz w:val="18"/>
          <w:szCs w:val="18"/>
          <w:lang w:val="en-QA"/>
        </w:rPr>
        <w:t>=&gt;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{</w:t>
      </w:r>
    </w:p>
    <w:p w14:paraId="59851CF4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  </w:t>
      </w:r>
      <w:r w:rsidRPr="001462FA">
        <w:rPr>
          <w:rFonts w:ascii="Menlo" w:eastAsia="Times New Roman" w:hAnsi="Menlo" w:cs="Menlo"/>
          <w:color w:val="D1D1D1"/>
          <w:sz w:val="18"/>
          <w:szCs w:val="18"/>
          <w:lang w:val="en-QA"/>
        </w:rPr>
        <w:t>failCounts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[</w:t>
      </w:r>
      <w:r w:rsidRPr="001462FA">
        <w:rPr>
          <w:rFonts w:ascii="Menlo" w:eastAsia="Times New Roman" w:hAnsi="Menlo" w:cs="Menlo"/>
          <w:i/>
          <w:iCs/>
          <w:color w:val="D6D6DD"/>
          <w:sz w:val="18"/>
          <w:szCs w:val="18"/>
          <w:lang w:val="en-QA"/>
        </w:rPr>
        <w:t>e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.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student_id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]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=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(</w:t>
      </w:r>
      <w:r w:rsidRPr="001462FA">
        <w:rPr>
          <w:rFonts w:ascii="Menlo" w:eastAsia="Times New Roman" w:hAnsi="Menlo" w:cs="Menlo"/>
          <w:color w:val="D1D1D1"/>
          <w:sz w:val="18"/>
          <w:szCs w:val="18"/>
          <w:lang w:val="en-QA"/>
        </w:rPr>
        <w:t>failCounts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[</w:t>
      </w:r>
      <w:r w:rsidRPr="001462FA">
        <w:rPr>
          <w:rFonts w:ascii="Menlo" w:eastAsia="Times New Roman" w:hAnsi="Menlo" w:cs="Menlo"/>
          <w:i/>
          <w:iCs/>
          <w:color w:val="D6D6DD"/>
          <w:sz w:val="18"/>
          <w:szCs w:val="18"/>
          <w:lang w:val="en-QA"/>
        </w:rPr>
        <w:t>e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.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student_id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]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||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EBC88D"/>
          <w:sz w:val="18"/>
          <w:szCs w:val="18"/>
          <w:lang w:val="en-QA"/>
        </w:rPr>
        <w:t>0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) 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+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EBC88D"/>
          <w:sz w:val="18"/>
          <w:szCs w:val="18"/>
          <w:lang w:val="en-QA"/>
        </w:rPr>
        <w:t>1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;</w:t>
      </w:r>
    </w:p>
    <w:p w14:paraId="62B4B220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});</w:t>
      </w:r>
    </w:p>
    <w:p w14:paraId="49226EA2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</w:t>
      </w:r>
      <w:r w:rsidRPr="001462FA">
        <w:rPr>
          <w:rFonts w:ascii="Menlo" w:eastAsia="Times New Roman" w:hAnsi="Menlo" w:cs="Menlo"/>
          <w:color w:val="83D6C5"/>
          <w:sz w:val="18"/>
          <w:szCs w:val="18"/>
          <w:lang w:val="en-QA"/>
        </w:rPr>
        <w:t>return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87C3FF"/>
          <w:sz w:val="18"/>
          <w:szCs w:val="18"/>
          <w:lang w:val="en-QA"/>
        </w:rPr>
        <w:t>Object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.</w:t>
      </w:r>
      <w:r w:rsidRPr="001462FA">
        <w:rPr>
          <w:rFonts w:ascii="Menlo" w:eastAsia="Times New Roman" w:hAnsi="Menlo" w:cs="Menlo"/>
          <w:color w:val="EFB080"/>
          <w:sz w:val="18"/>
          <w:szCs w:val="18"/>
          <w:lang w:val="en-QA"/>
        </w:rPr>
        <w:t>entries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(</w:t>
      </w:r>
      <w:r w:rsidRPr="001462FA">
        <w:rPr>
          <w:rFonts w:ascii="Menlo" w:eastAsia="Times New Roman" w:hAnsi="Menlo" w:cs="Menlo"/>
          <w:color w:val="D1D1D1"/>
          <w:sz w:val="18"/>
          <w:szCs w:val="18"/>
          <w:lang w:val="en-QA"/>
        </w:rPr>
        <w:t>failCounts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).</w:t>
      </w:r>
      <w:r w:rsidRPr="001462FA">
        <w:rPr>
          <w:rFonts w:ascii="Menlo" w:eastAsia="Times New Roman" w:hAnsi="Menlo" w:cs="Menlo"/>
          <w:color w:val="EFB080"/>
          <w:sz w:val="18"/>
          <w:szCs w:val="18"/>
          <w:lang w:val="en-QA"/>
        </w:rPr>
        <w:t>filter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(([</w:t>
      </w:r>
      <w:r w:rsidRPr="001462FA">
        <w:rPr>
          <w:rFonts w:ascii="Menlo" w:eastAsia="Times New Roman" w:hAnsi="Menlo" w:cs="Menlo"/>
          <w:i/>
          <w:iCs/>
          <w:color w:val="D6D6DD"/>
          <w:sz w:val="18"/>
          <w:szCs w:val="18"/>
          <w:lang w:val="en-QA"/>
        </w:rPr>
        <w:t>_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, </w:t>
      </w:r>
      <w:r w:rsidRPr="001462FA">
        <w:rPr>
          <w:rFonts w:ascii="Menlo" w:eastAsia="Times New Roman" w:hAnsi="Menlo" w:cs="Menlo"/>
          <w:i/>
          <w:iCs/>
          <w:color w:val="D6D6DD"/>
          <w:sz w:val="18"/>
          <w:szCs w:val="18"/>
          <w:lang w:val="en-QA"/>
        </w:rPr>
        <w:t>count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]) </w:t>
      </w:r>
      <w:r w:rsidRPr="001462FA">
        <w:rPr>
          <w:rFonts w:ascii="Menlo" w:eastAsia="Times New Roman" w:hAnsi="Menlo" w:cs="Menlo"/>
          <w:color w:val="82D2CE"/>
          <w:sz w:val="18"/>
          <w:szCs w:val="18"/>
          <w:lang w:val="en-QA"/>
        </w:rPr>
        <w:t>=&gt;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i/>
          <w:iCs/>
          <w:color w:val="D6D6DD"/>
          <w:sz w:val="18"/>
          <w:szCs w:val="18"/>
          <w:lang w:val="en-QA"/>
        </w:rPr>
        <w:t>count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&gt;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EBC88D"/>
          <w:sz w:val="18"/>
          <w:szCs w:val="18"/>
          <w:lang w:val="en-QA"/>
        </w:rPr>
        <w:t>2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);</w:t>
      </w:r>
    </w:p>
    <w:p w14:paraId="48FB241A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}</w:t>
      </w:r>
    </w:p>
    <w:p w14:paraId="1F7BE5BB" w14:textId="77777777" w:rsidR="001462FA" w:rsidRDefault="001462FA" w:rsidP="003A5AD3"/>
    <w:p w14:paraId="7F19C8DB" w14:textId="77777777" w:rsidR="003A5AD3" w:rsidRDefault="003A5AD3" w:rsidP="003A5AD3"/>
    <w:p w14:paraId="52A14C42" w14:textId="21245721" w:rsidR="003A5AD3" w:rsidRDefault="003A5AD3" w:rsidP="003A5AD3">
      <w:r>
        <w:t>9]</w:t>
      </w:r>
      <w:r w:rsidR="001E7688" w:rsidRPr="001E7688">
        <w:t xml:space="preserve"> </w:t>
      </w:r>
      <w:r w:rsidR="001E7688">
        <w:t>Number of courses per category</w:t>
      </w:r>
    </w:p>
    <w:p w14:paraId="38732C86" w14:textId="0150C1D1" w:rsidR="001E7688" w:rsidRDefault="001E7688" w:rsidP="003A5AD3">
      <w:r w:rsidRPr="001E7688">
        <w:t xml:space="preserve">- Shows </w:t>
      </w:r>
      <w:r>
        <w:t xml:space="preserve">how many courses exist in each </w:t>
      </w:r>
      <w:r w:rsidR="001462FA">
        <w:t>category (e.g., Core. Elective)</w:t>
      </w:r>
    </w:p>
    <w:p w14:paraId="047411E4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i/>
          <w:iCs/>
          <w:color w:val="6D6D6D"/>
          <w:sz w:val="18"/>
          <w:szCs w:val="18"/>
          <w:lang w:val="en-QA"/>
        </w:rPr>
        <w:t xml:space="preserve">// 9. Number of courses per category </w:t>
      </w:r>
    </w:p>
    <w:p w14:paraId="73DF0558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83D6C5"/>
          <w:sz w:val="18"/>
          <w:szCs w:val="18"/>
          <w:lang w:val="en-QA"/>
        </w:rPr>
        <w:t>export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82D2CE"/>
          <w:sz w:val="18"/>
          <w:szCs w:val="18"/>
          <w:lang w:val="en-QA"/>
        </w:rPr>
        <w:t>async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82D2CE"/>
          <w:sz w:val="18"/>
          <w:szCs w:val="18"/>
          <w:lang w:val="en-QA"/>
        </w:rPr>
        <w:t>function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b/>
          <w:bCs/>
          <w:color w:val="EFB080"/>
          <w:sz w:val="18"/>
          <w:szCs w:val="18"/>
          <w:lang w:val="en-QA"/>
        </w:rPr>
        <w:t>getCoursesPerCategory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() {</w:t>
      </w:r>
    </w:p>
    <w:p w14:paraId="4DDCFB4A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</w:t>
      </w:r>
      <w:r w:rsidRPr="001462FA">
        <w:rPr>
          <w:rFonts w:ascii="Menlo" w:eastAsia="Times New Roman" w:hAnsi="Menlo" w:cs="Menlo"/>
          <w:color w:val="83D6C5"/>
          <w:sz w:val="18"/>
          <w:szCs w:val="18"/>
          <w:lang w:val="en-QA"/>
        </w:rPr>
        <w:t>return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D1D1D1"/>
          <w:sz w:val="18"/>
          <w:szCs w:val="18"/>
          <w:lang w:val="en-QA"/>
        </w:rPr>
        <w:t>prisma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.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course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.</w:t>
      </w:r>
      <w:r w:rsidRPr="001462FA">
        <w:rPr>
          <w:rFonts w:ascii="Menlo" w:eastAsia="Times New Roman" w:hAnsi="Menlo" w:cs="Menlo"/>
          <w:color w:val="EFB080"/>
          <w:sz w:val="18"/>
          <w:szCs w:val="18"/>
          <w:lang w:val="en-QA"/>
        </w:rPr>
        <w:t>groupBy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({</w:t>
      </w:r>
    </w:p>
    <w:p w14:paraId="31A120C6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 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by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[</w:t>
      </w:r>
      <w:r w:rsidRPr="001462FA">
        <w:rPr>
          <w:rFonts w:ascii="Menlo" w:eastAsia="Times New Roman" w:hAnsi="Menlo" w:cs="Menlo"/>
          <w:color w:val="E394DC"/>
          <w:sz w:val="18"/>
          <w:szCs w:val="18"/>
          <w:lang w:val="en-QA"/>
        </w:rPr>
        <w:t>'category'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]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,</w:t>
      </w:r>
    </w:p>
    <w:p w14:paraId="0D730C12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 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_count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{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_all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true },</w:t>
      </w:r>
    </w:p>
    <w:p w14:paraId="11A2D49A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});</w:t>
      </w:r>
    </w:p>
    <w:p w14:paraId="2EC2C50E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}</w:t>
      </w:r>
    </w:p>
    <w:p w14:paraId="14E02025" w14:textId="77777777" w:rsidR="001462FA" w:rsidRDefault="001462FA" w:rsidP="003A5AD3"/>
    <w:p w14:paraId="55DC1D12" w14:textId="77777777" w:rsidR="003A5AD3" w:rsidRDefault="003A5AD3" w:rsidP="003A5AD3"/>
    <w:p w14:paraId="4E20CC43" w14:textId="77777777" w:rsidR="003A5AD3" w:rsidRDefault="003A5AD3" w:rsidP="003A5AD3"/>
    <w:p w14:paraId="1A8D36E7" w14:textId="67EBDF52" w:rsidR="003A5AD3" w:rsidRDefault="003A5AD3" w:rsidP="003A5AD3">
      <w:r>
        <w:t>10]</w:t>
      </w:r>
      <w:r w:rsidR="001E7688" w:rsidRPr="001E7688">
        <w:t xml:space="preserve"> </w:t>
      </w:r>
      <w:r w:rsidR="001E7688" w:rsidRPr="001E7688">
        <w:t>Most improved student (based on progress)</w:t>
      </w:r>
    </w:p>
    <w:p w14:paraId="6D8F4B87" w14:textId="4990F54F" w:rsidR="001E7688" w:rsidRPr="003A5AD3" w:rsidRDefault="001E7688" w:rsidP="003A5AD3">
      <w:r w:rsidRPr="001E7688">
        <w:t>- Finds the student with the greatest improvement in grades over time (if grade history is available; otherwise, can be based on before/after averages).</w:t>
      </w:r>
    </w:p>
    <w:p w14:paraId="43B62BD8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i/>
          <w:iCs/>
          <w:color w:val="6D6D6D"/>
          <w:sz w:val="18"/>
          <w:szCs w:val="18"/>
          <w:lang w:val="en-QA"/>
        </w:rPr>
        <w:t>// 10. Most improved student (placeholder)</w:t>
      </w:r>
    </w:p>
    <w:p w14:paraId="3EBCCE3E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83D6C5"/>
          <w:sz w:val="18"/>
          <w:szCs w:val="18"/>
          <w:lang w:val="en-QA"/>
        </w:rPr>
        <w:t>export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82D2CE"/>
          <w:sz w:val="18"/>
          <w:szCs w:val="18"/>
          <w:lang w:val="en-QA"/>
        </w:rPr>
        <w:t>async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82D2CE"/>
          <w:sz w:val="18"/>
          <w:szCs w:val="18"/>
          <w:lang w:val="en-QA"/>
        </w:rPr>
        <w:t>function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b/>
          <w:bCs/>
          <w:color w:val="EFB080"/>
          <w:sz w:val="18"/>
          <w:szCs w:val="18"/>
          <w:lang w:val="en-QA"/>
        </w:rPr>
        <w:t>getMostImprovedStudent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() {</w:t>
      </w:r>
    </w:p>
    <w:p w14:paraId="6C40F304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</w:t>
      </w:r>
      <w:r w:rsidRPr="001462FA">
        <w:rPr>
          <w:rFonts w:ascii="Menlo" w:eastAsia="Times New Roman" w:hAnsi="Menlo" w:cs="Menlo"/>
          <w:color w:val="83D6C5"/>
          <w:sz w:val="18"/>
          <w:szCs w:val="18"/>
          <w:lang w:val="en-QA"/>
        </w:rPr>
        <w:t>return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D1D1D1"/>
          <w:sz w:val="18"/>
          <w:szCs w:val="18"/>
          <w:lang w:val="en-QA"/>
        </w:rPr>
        <w:t>prisma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.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user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.</w:t>
      </w:r>
      <w:r w:rsidRPr="001462FA">
        <w:rPr>
          <w:rFonts w:ascii="Menlo" w:eastAsia="Times New Roman" w:hAnsi="Menlo" w:cs="Menlo"/>
          <w:color w:val="EFB080"/>
          <w:sz w:val="18"/>
          <w:szCs w:val="18"/>
          <w:lang w:val="en-QA"/>
        </w:rPr>
        <w:t>findMany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>({</w:t>
      </w:r>
    </w:p>
    <w:p w14:paraId="12B7E022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 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where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{ </w:t>
      </w:r>
      <w:r w:rsidRPr="001462FA">
        <w:rPr>
          <w:rFonts w:ascii="Menlo" w:eastAsia="Times New Roman" w:hAnsi="Menlo" w:cs="Menlo"/>
          <w:color w:val="AA9BF5"/>
          <w:sz w:val="18"/>
          <w:szCs w:val="18"/>
          <w:lang w:val="en-QA"/>
        </w:rPr>
        <w:t>userType</w:t>
      </w:r>
      <w:r w:rsidRPr="001462FA">
        <w:rPr>
          <w:rFonts w:ascii="Menlo" w:eastAsia="Times New Roman" w:hAnsi="Menlo" w:cs="Menlo"/>
          <w:color w:val="D6D6DD"/>
          <w:sz w:val="18"/>
          <w:szCs w:val="18"/>
          <w:lang w:val="en-QA"/>
        </w:rPr>
        <w:t>: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</w:t>
      </w:r>
      <w:r w:rsidRPr="001462FA">
        <w:rPr>
          <w:rFonts w:ascii="Menlo" w:eastAsia="Times New Roman" w:hAnsi="Menlo" w:cs="Menlo"/>
          <w:color w:val="E394DC"/>
          <w:sz w:val="18"/>
          <w:szCs w:val="18"/>
          <w:lang w:val="en-QA"/>
        </w:rPr>
        <w:t>'student'</w:t>
      </w: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},</w:t>
      </w:r>
    </w:p>
    <w:p w14:paraId="331E3F9C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  });</w:t>
      </w:r>
    </w:p>
    <w:p w14:paraId="2A7B138C" w14:textId="77777777" w:rsidR="001462FA" w:rsidRPr="001462FA" w:rsidRDefault="001462FA" w:rsidP="001462FA">
      <w:pPr>
        <w:shd w:val="clear" w:color="auto" w:fill="1A1A1A"/>
        <w:spacing w:after="0" w:line="270" w:lineRule="atLeast"/>
        <w:ind w:left="0" w:right="0" w:firstLine="0"/>
        <w:jc w:val="left"/>
        <w:rPr>
          <w:rFonts w:ascii="Menlo" w:eastAsia="Times New Roman" w:hAnsi="Menlo" w:cs="Menlo"/>
          <w:color w:val="D8DEE9"/>
          <w:sz w:val="18"/>
          <w:szCs w:val="18"/>
          <w:lang w:val="en-QA"/>
        </w:rPr>
      </w:pPr>
      <w:r w:rsidRPr="001462FA">
        <w:rPr>
          <w:rFonts w:ascii="Menlo" w:eastAsia="Times New Roman" w:hAnsi="Menlo" w:cs="Menlo"/>
          <w:color w:val="D8DEE9"/>
          <w:sz w:val="18"/>
          <w:szCs w:val="18"/>
          <w:lang w:val="en-QA"/>
        </w:rPr>
        <w:t xml:space="preserve">} </w:t>
      </w:r>
    </w:p>
    <w:p w14:paraId="786DA656" w14:textId="77777777" w:rsidR="003A5AD3" w:rsidRPr="003A5AD3" w:rsidRDefault="003A5AD3" w:rsidP="003A5AD3"/>
    <w:p w14:paraId="6C9335E5" w14:textId="4759C76F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Data </w:t>
      </w:r>
      <w:r w:rsidR="006D2FFF">
        <w:t>used in the statics</w:t>
      </w:r>
    </w:p>
    <w:p w14:paraId="1F693FF2" w14:textId="77777777" w:rsidR="001462FA" w:rsidRDefault="001462FA" w:rsidP="001462FA">
      <w:pPr>
        <w:pStyle w:val="NormalWeb"/>
        <w:rPr>
          <w:color w:val="000000"/>
        </w:rPr>
      </w:pPr>
      <w:r>
        <w:rPr>
          <w:color w:val="000000"/>
        </w:rPr>
        <w:t>The statistics are calculated using data from the main entities in the student management system database, which is managed by Prisma and seeded with realistic values. The data includes:</w:t>
      </w:r>
    </w:p>
    <w:p w14:paraId="23C6E628" w14:textId="19FD0592" w:rsidR="001462FA" w:rsidRDefault="001462FA" w:rsidP="001462FA">
      <w:pPr>
        <w:pStyle w:val="NormalWeb"/>
        <w:numPr>
          <w:ilvl w:val="0"/>
          <w:numId w:val="33"/>
        </w:numPr>
        <w:rPr>
          <w:color w:val="000000"/>
        </w:rPr>
      </w:pPr>
      <w:r>
        <w:rPr>
          <w:color w:val="000000"/>
        </w:rPr>
        <w:t>Users:</w:t>
      </w:r>
    </w:p>
    <w:p w14:paraId="20784BB3" w14:textId="78D1E3CE" w:rsidR="001462FA" w:rsidRDefault="001462FA" w:rsidP="001462FA">
      <w:pPr>
        <w:pStyle w:val="NormalWeb"/>
        <w:numPr>
          <w:ilvl w:val="1"/>
          <w:numId w:val="33"/>
        </w:numPr>
        <w:rPr>
          <w:color w:val="000000"/>
        </w:rPr>
      </w:pPr>
      <w:r>
        <w:rPr>
          <w:color w:val="000000"/>
        </w:rPr>
        <w:t>500+ students</w:t>
      </w:r>
    </w:p>
    <w:p w14:paraId="41FCCA39" w14:textId="5DD49713" w:rsidR="001462FA" w:rsidRDefault="001462FA" w:rsidP="001462FA">
      <w:pPr>
        <w:pStyle w:val="NormalWeb"/>
        <w:numPr>
          <w:ilvl w:val="1"/>
          <w:numId w:val="33"/>
        </w:numPr>
        <w:rPr>
          <w:color w:val="000000"/>
        </w:rPr>
      </w:pPr>
      <w:r>
        <w:rPr>
          <w:color w:val="000000"/>
        </w:rPr>
        <w:t>10 instructors</w:t>
      </w:r>
    </w:p>
    <w:p w14:paraId="19E6CF64" w14:textId="5C5303DE" w:rsidR="001462FA" w:rsidRDefault="001462FA" w:rsidP="001462FA">
      <w:pPr>
        <w:pStyle w:val="NormalWeb"/>
        <w:numPr>
          <w:ilvl w:val="1"/>
          <w:numId w:val="33"/>
        </w:numPr>
        <w:rPr>
          <w:color w:val="000000"/>
        </w:rPr>
      </w:pPr>
      <w:r>
        <w:rPr>
          <w:color w:val="000000"/>
        </w:rPr>
        <w:t>2 admins</w:t>
      </w:r>
    </w:p>
    <w:p w14:paraId="46AEEB45" w14:textId="77777777" w:rsidR="001462FA" w:rsidRDefault="001462FA" w:rsidP="001462FA">
      <w:pPr>
        <w:pStyle w:val="NormalWeb"/>
        <w:rPr>
          <w:color w:val="000000"/>
        </w:rPr>
      </w:pPr>
      <w:r>
        <w:rPr>
          <w:color w:val="000000"/>
        </w:rPr>
        <w:t>Each user has fields such as id, firstName, lastName, username, password, userType, etc.</w:t>
      </w:r>
    </w:p>
    <w:p w14:paraId="3F849BE5" w14:textId="29926D70" w:rsidR="001462FA" w:rsidRDefault="001462FA" w:rsidP="001462FA">
      <w:pPr>
        <w:pStyle w:val="NormalWeb"/>
        <w:numPr>
          <w:ilvl w:val="0"/>
          <w:numId w:val="33"/>
        </w:numPr>
        <w:rPr>
          <w:color w:val="000000"/>
        </w:rPr>
      </w:pPr>
      <w:r>
        <w:rPr>
          <w:color w:val="000000"/>
        </w:rPr>
        <w:t>Courses:</w:t>
      </w:r>
    </w:p>
    <w:p w14:paraId="5D5D7442" w14:textId="2471295C" w:rsidR="001462FA" w:rsidRDefault="001462FA" w:rsidP="001462FA">
      <w:pPr>
        <w:pStyle w:val="NormalWeb"/>
        <w:numPr>
          <w:ilvl w:val="1"/>
          <w:numId w:val="33"/>
        </w:numPr>
        <w:rPr>
          <w:color w:val="000000"/>
        </w:rPr>
      </w:pPr>
      <w:r>
        <w:rPr>
          <w:color w:val="000000"/>
        </w:rPr>
        <w:t>50+ courses</w:t>
      </w:r>
    </w:p>
    <w:p w14:paraId="65420089" w14:textId="77777777" w:rsidR="001462FA" w:rsidRDefault="001462FA" w:rsidP="001462FA">
      <w:pPr>
        <w:pStyle w:val="NormalWeb"/>
        <w:rPr>
          <w:color w:val="000000"/>
        </w:rPr>
      </w:pPr>
      <w:r>
        <w:rPr>
          <w:color w:val="000000"/>
        </w:rPr>
        <w:t>Each course has fields such as id, name, credit_hours, category (e.g., Core, Elective), prerequisites, campus, and status.</w:t>
      </w:r>
    </w:p>
    <w:p w14:paraId="301B6B93" w14:textId="2C2DF15E" w:rsidR="001462FA" w:rsidRDefault="001462FA" w:rsidP="001462FA">
      <w:pPr>
        <w:pStyle w:val="NormalWeb"/>
        <w:numPr>
          <w:ilvl w:val="0"/>
          <w:numId w:val="33"/>
        </w:numPr>
        <w:rPr>
          <w:color w:val="000000"/>
        </w:rPr>
      </w:pPr>
      <w:r>
        <w:rPr>
          <w:color w:val="000000"/>
        </w:rPr>
        <w:t>Classes:</w:t>
      </w:r>
    </w:p>
    <w:p w14:paraId="26FABE25" w14:textId="7BA6D7EC" w:rsidR="001462FA" w:rsidRDefault="001462FA" w:rsidP="001462FA">
      <w:pPr>
        <w:pStyle w:val="NormalWeb"/>
        <w:numPr>
          <w:ilvl w:val="1"/>
          <w:numId w:val="33"/>
        </w:numPr>
        <w:rPr>
          <w:color w:val="000000"/>
        </w:rPr>
      </w:pPr>
      <w:r>
        <w:rPr>
          <w:color w:val="000000"/>
        </w:rPr>
        <w:t>100 classes (each course has 2 classes/sections)</w:t>
      </w:r>
    </w:p>
    <w:p w14:paraId="7C5D5FD0" w14:textId="5293714C" w:rsidR="001462FA" w:rsidRDefault="001462FA" w:rsidP="001462FA">
      <w:pPr>
        <w:pStyle w:val="NormalWeb"/>
        <w:numPr>
          <w:ilvl w:val="1"/>
          <w:numId w:val="33"/>
        </w:numPr>
        <w:rPr>
          <w:color w:val="000000"/>
        </w:rPr>
      </w:pPr>
      <w:r>
        <w:rPr>
          <w:color w:val="000000"/>
        </w:rPr>
        <w:t>Each class is linked to a course and an instructor.</w:t>
      </w:r>
    </w:p>
    <w:p w14:paraId="2531AE9E" w14:textId="3A328B0C" w:rsidR="001462FA" w:rsidRDefault="001462FA" w:rsidP="001462FA">
      <w:pPr>
        <w:pStyle w:val="NormalWeb"/>
        <w:numPr>
          <w:ilvl w:val="0"/>
          <w:numId w:val="33"/>
        </w:numPr>
        <w:rPr>
          <w:color w:val="000000"/>
        </w:rPr>
      </w:pPr>
      <w:r>
        <w:rPr>
          <w:color w:val="000000"/>
        </w:rPr>
        <w:t>Enrollments:</w:t>
      </w:r>
    </w:p>
    <w:p w14:paraId="7E04A735" w14:textId="0B8ED004" w:rsidR="001462FA" w:rsidRDefault="001462FA" w:rsidP="001462FA">
      <w:pPr>
        <w:pStyle w:val="NormalWeb"/>
        <w:numPr>
          <w:ilvl w:val="1"/>
          <w:numId w:val="33"/>
        </w:numPr>
        <w:rPr>
          <w:color w:val="000000"/>
        </w:rPr>
      </w:pPr>
      <w:r>
        <w:rPr>
          <w:color w:val="000000"/>
        </w:rPr>
        <w:t>Thousands of enrollments, linking students to classes and courses</w:t>
      </w:r>
    </w:p>
    <w:p w14:paraId="138F84DB" w14:textId="5C65CFE1" w:rsidR="001462FA" w:rsidRDefault="001462FA" w:rsidP="001462FA">
      <w:pPr>
        <w:pStyle w:val="NormalWeb"/>
        <w:numPr>
          <w:ilvl w:val="1"/>
          <w:numId w:val="33"/>
        </w:numPr>
        <w:rPr>
          <w:color w:val="000000"/>
        </w:rPr>
      </w:pPr>
      <w:r>
        <w:rPr>
          <w:color w:val="000000"/>
        </w:rPr>
        <w:t>Each enrollment has a student_id, crn (class reference), course_id, status (e.g., enrolled, completed), and grade (A, B, C, D, F).</w:t>
      </w:r>
    </w:p>
    <w:p w14:paraId="03E88EEB" w14:textId="77777777" w:rsidR="001462FA" w:rsidRDefault="001462FA" w:rsidP="001462FA">
      <w:pPr>
        <w:pStyle w:val="NormalWeb"/>
        <w:rPr>
          <w:color w:val="000000"/>
        </w:rPr>
      </w:pPr>
      <w:r>
        <w:rPr>
          <w:color w:val="000000"/>
        </w:rPr>
        <w:t>How the data is generated:</w:t>
      </w:r>
    </w:p>
    <w:p w14:paraId="4BBF0203" w14:textId="1AC9E6A8" w:rsidR="001462FA" w:rsidRDefault="001462FA" w:rsidP="001C313F">
      <w:pPr>
        <w:pStyle w:val="NormalWeb"/>
        <w:numPr>
          <w:ilvl w:val="0"/>
          <w:numId w:val="33"/>
        </w:numPr>
        <w:rPr>
          <w:color w:val="000000"/>
        </w:rPr>
      </w:pPr>
      <w:r>
        <w:rPr>
          <w:color w:val="000000"/>
        </w:rPr>
        <w:t>The database is seeded using the script prisma/seed.mjs, which creates realistic and diverse data for all entities.This ensures that all statistics are meaningful and reflect a real-world scenario.</w:t>
      </w:r>
    </w:p>
    <w:p w14:paraId="79BD1BFB" w14:textId="77777777" w:rsidR="001462FA" w:rsidRDefault="001462FA" w:rsidP="001462FA">
      <w:pPr>
        <w:pStyle w:val="NormalWeb"/>
        <w:rPr>
          <w:color w:val="000000"/>
        </w:rPr>
      </w:pPr>
      <w:r>
        <w:rPr>
          <w:color w:val="000000"/>
        </w:rPr>
        <w:t>How the data is used:</w:t>
      </w:r>
    </w:p>
    <w:p w14:paraId="66E765CA" w14:textId="5F9D3A8D" w:rsidR="001462FA" w:rsidRDefault="001462FA" w:rsidP="001C313F">
      <w:pPr>
        <w:pStyle w:val="NormalWeb"/>
        <w:numPr>
          <w:ilvl w:val="0"/>
          <w:numId w:val="33"/>
        </w:numPr>
        <w:rPr>
          <w:color w:val="000000"/>
        </w:rPr>
      </w:pPr>
      <w:r>
        <w:rPr>
          <w:color w:val="000000"/>
        </w:rPr>
        <w:lastRenderedPageBreak/>
        <w:t>Each statistic is computed by querying the relevant tables (User, Course, Class, Enrollment) using Prisma.</w:t>
      </w:r>
    </w:p>
    <w:p w14:paraId="5638EF17" w14:textId="636DD75F" w:rsidR="001462FA" w:rsidRDefault="001462FA" w:rsidP="001C313F">
      <w:pPr>
        <w:pStyle w:val="NormalWeb"/>
        <w:numPr>
          <w:ilvl w:val="0"/>
          <w:numId w:val="33"/>
        </w:numPr>
        <w:rPr>
          <w:color w:val="000000"/>
        </w:rPr>
      </w:pPr>
      <w:r>
        <w:rPr>
          <w:color w:val="000000"/>
        </w:rPr>
        <w:t>For example, “Number of students per course” is calculated by counting enrollments for each course, and “Courses with the highest failure rate” is based on enrollments with a grade of 'F'.</w:t>
      </w:r>
    </w:p>
    <w:p w14:paraId="7A06C963" w14:textId="77777777" w:rsidR="001462FA" w:rsidRPr="001462FA" w:rsidRDefault="001462FA" w:rsidP="001462FA">
      <w:pPr>
        <w:rPr>
          <w:lang w:val="en-QA"/>
        </w:rPr>
      </w:pPr>
    </w:p>
    <w:p w14:paraId="3017B870" w14:textId="5A6E6CDF" w:rsidR="007A7CEE" w:rsidRDefault="006D2FFF" w:rsidP="007A7CEE">
      <w:pPr>
        <w:pStyle w:val="Heading1"/>
        <w:numPr>
          <w:ilvl w:val="1"/>
          <w:numId w:val="32"/>
        </w:numPr>
        <w:spacing w:before="240" w:after="120"/>
      </w:pPr>
      <w:r>
        <w:t>Conducted tests</w:t>
      </w:r>
      <w:r w:rsidR="007A7CEE">
        <w:t xml:space="preserve"> </w:t>
      </w:r>
    </w:p>
    <w:p w14:paraId="111606F0" w14:textId="77777777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637726B4" w14:textId="77777777" w:rsidR="007A7CEE" w:rsidRPr="007A7CEE" w:rsidRDefault="007A7CEE" w:rsidP="007A7CEE"/>
    <w:p w14:paraId="74531BD2" w14:textId="77777777" w:rsidR="003E0F59" w:rsidRPr="00D11D30" w:rsidRDefault="003E0F59" w:rsidP="003E0F59"/>
    <w:p w14:paraId="335F3DFA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Discussion of the project contribution of each team member</w:t>
      </w:r>
    </w:p>
    <w:p w14:paraId="67D96EDE" w14:textId="77777777" w:rsidR="003E0F59" w:rsidRPr="008653B4" w:rsidRDefault="003E0F59" w:rsidP="003E0F59"/>
    <w:tbl>
      <w:tblPr>
        <w:tblStyle w:val="TableGrid2"/>
        <w:tblW w:w="0" w:type="auto"/>
        <w:tblInd w:w="10" w:type="dxa"/>
        <w:tblLook w:val="04A0" w:firstRow="1" w:lastRow="0" w:firstColumn="1" w:lastColumn="0" w:noHBand="0" w:noVBand="1"/>
      </w:tblPr>
      <w:tblGrid>
        <w:gridCol w:w="4779"/>
        <w:gridCol w:w="4854"/>
      </w:tblGrid>
      <w:tr w:rsidR="003E0F59" w14:paraId="1BD686B5" w14:textId="77777777" w:rsidTr="00F76CEF">
        <w:tc>
          <w:tcPr>
            <w:tcW w:w="5395" w:type="dxa"/>
          </w:tcPr>
          <w:p w14:paraId="1B7F2CB1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78E2474E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3E0F59" w14:paraId="280A2382" w14:textId="77777777" w:rsidTr="00F76CEF">
        <w:tc>
          <w:tcPr>
            <w:tcW w:w="5395" w:type="dxa"/>
          </w:tcPr>
          <w:p w14:paraId="0FFA7B8A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17620FF0" w14:textId="77777777" w:rsidR="003E0F59" w:rsidRDefault="003E0F59" w:rsidP="00F76CEF">
            <w:pPr>
              <w:ind w:left="0" w:firstLine="0"/>
            </w:pPr>
          </w:p>
        </w:tc>
      </w:tr>
      <w:tr w:rsidR="003E0F59" w14:paraId="71EB0FBC" w14:textId="77777777" w:rsidTr="00F76CEF">
        <w:tc>
          <w:tcPr>
            <w:tcW w:w="5395" w:type="dxa"/>
          </w:tcPr>
          <w:p w14:paraId="28010A58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4AF69CD2" w14:textId="77777777" w:rsidR="003E0F59" w:rsidRDefault="003E0F59" w:rsidP="00F76CEF">
            <w:pPr>
              <w:ind w:left="0" w:firstLine="0"/>
            </w:pPr>
          </w:p>
        </w:tc>
      </w:tr>
      <w:tr w:rsidR="003E0F59" w14:paraId="2E9179C4" w14:textId="77777777" w:rsidTr="00F76CEF">
        <w:tc>
          <w:tcPr>
            <w:tcW w:w="5395" w:type="dxa"/>
          </w:tcPr>
          <w:p w14:paraId="61C78B44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3F36A62A" w14:textId="77777777" w:rsidR="003E0F59" w:rsidRDefault="003E0F59" w:rsidP="00F76CEF">
            <w:pPr>
              <w:ind w:left="0" w:firstLine="0"/>
            </w:pPr>
          </w:p>
        </w:tc>
      </w:tr>
      <w:tr w:rsidR="003E0F59" w14:paraId="1012E523" w14:textId="77777777" w:rsidTr="00F76CEF">
        <w:tc>
          <w:tcPr>
            <w:tcW w:w="5395" w:type="dxa"/>
          </w:tcPr>
          <w:p w14:paraId="1DF92C3F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7B2330C5" w14:textId="77777777" w:rsidR="003E0F59" w:rsidRDefault="003E0F59" w:rsidP="00F76CEF">
            <w:pPr>
              <w:ind w:left="0" w:firstLine="0"/>
            </w:pPr>
          </w:p>
        </w:tc>
      </w:tr>
      <w:tr w:rsidR="003E0F59" w14:paraId="5605CD53" w14:textId="77777777" w:rsidTr="00F76CEF">
        <w:tc>
          <w:tcPr>
            <w:tcW w:w="5395" w:type="dxa"/>
          </w:tcPr>
          <w:p w14:paraId="3FED3506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0A1801B2" w14:textId="77777777" w:rsidR="003E0F59" w:rsidRDefault="003E0F59" w:rsidP="00F76CEF">
            <w:pPr>
              <w:ind w:left="0" w:firstLine="0"/>
            </w:pPr>
          </w:p>
        </w:tc>
      </w:tr>
    </w:tbl>
    <w:p w14:paraId="37A2C3D1" w14:textId="77777777" w:rsidR="003E0F59" w:rsidRPr="00400B37" w:rsidRDefault="003E0F59" w:rsidP="003E0F59"/>
    <w:p w14:paraId="37CB624C" w14:textId="740E6249" w:rsidR="00917DC4" w:rsidRPr="003E0F59" w:rsidRDefault="00917DC4" w:rsidP="003E0F59"/>
    <w:sectPr w:rsidR="00917DC4" w:rsidRPr="003E0F59" w:rsidSect="002E5946">
      <w:footerReference w:type="even" r:id="rId15"/>
      <w:footerReference w:type="default" r:id="rId16"/>
      <w:footerReference w:type="first" r:id="rId17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C2CD36" w14:textId="77777777" w:rsidR="00FA4FFA" w:rsidRDefault="00FA4FFA">
      <w:pPr>
        <w:spacing w:after="0" w:line="240" w:lineRule="auto"/>
      </w:pPr>
      <w:r>
        <w:separator/>
      </w:r>
    </w:p>
  </w:endnote>
  <w:endnote w:type="continuationSeparator" w:id="0">
    <w:p w14:paraId="14C08835" w14:textId="77777777" w:rsidR="00FA4FFA" w:rsidRDefault="00FA4FFA">
      <w:pPr>
        <w:spacing w:after="0" w:line="240" w:lineRule="auto"/>
      </w:pPr>
      <w:r>
        <w:continuationSeparator/>
      </w:r>
    </w:p>
  </w:endnote>
  <w:endnote w:type="continuationNotice" w:id="1">
    <w:p w14:paraId="697674E6" w14:textId="77777777" w:rsidR="00FA4FFA" w:rsidRDefault="00FA4FF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"/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1C5E737C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966C21" w:rsidRPr="00966C21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80C1E0" w14:textId="77777777" w:rsidR="00FA4FFA" w:rsidRDefault="00FA4FFA">
      <w:pPr>
        <w:spacing w:after="0" w:line="240" w:lineRule="auto"/>
      </w:pPr>
      <w:r>
        <w:separator/>
      </w:r>
    </w:p>
  </w:footnote>
  <w:footnote w:type="continuationSeparator" w:id="0">
    <w:p w14:paraId="4AE542AA" w14:textId="77777777" w:rsidR="00FA4FFA" w:rsidRDefault="00FA4FFA">
      <w:pPr>
        <w:spacing w:after="0" w:line="240" w:lineRule="auto"/>
      </w:pPr>
      <w:r>
        <w:continuationSeparator/>
      </w:r>
    </w:p>
  </w:footnote>
  <w:footnote w:type="continuationNotice" w:id="1">
    <w:p w14:paraId="73C3F348" w14:textId="77777777" w:rsidR="00FA4FFA" w:rsidRDefault="00FA4FF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87ADE"/>
    <w:multiLevelType w:val="hybridMultilevel"/>
    <w:tmpl w:val="CA4EC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F118C"/>
    <w:multiLevelType w:val="hybridMultilevel"/>
    <w:tmpl w:val="50C03B9A"/>
    <w:lvl w:ilvl="0" w:tplc="B0309A76">
      <w:start w:val="1"/>
      <w:numFmt w:val="decimal"/>
      <w:lvlText w:val="%1.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F6BCB"/>
    <w:multiLevelType w:val="hybridMultilevel"/>
    <w:tmpl w:val="5204B84A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20063D1"/>
    <w:multiLevelType w:val="hybridMultilevel"/>
    <w:tmpl w:val="2A461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1B5A78"/>
    <w:multiLevelType w:val="hybridMultilevel"/>
    <w:tmpl w:val="D2AA787C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9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0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D023AD3"/>
    <w:multiLevelType w:val="hybridMultilevel"/>
    <w:tmpl w:val="C88C6000"/>
    <w:lvl w:ilvl="0" w:tplc="0409000F">
      <w:start w:val="1"/>
      <w:numFmt w:val="decimal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2" w15:restartNumberingAfterBreak="0">
    <w:nsid w:val="43D03BC0"/>
    <w:multiLevelType w:val="hybridMultilevel"/>
    <w:tmpl w:val="CCCC4758"/>
    <w:lvl w:ilvl="0" w:tplc="EA30F806">
      <w:start w:val="2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040E26"/>
    <w:multiLevelType w:val="hybridMultilevel"/>
    <w:tmpl w:val="ECB69D60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4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DCE2B20"/>
    <w:multiLevelType w:val="hybridMultilevel"/>
    <w:tmpl w:val="B908EDB8"/>
    <w:lvl w:ilvl="0" w:tplc="75D87BA4">
      <w:start w:val="1"/>
      <w:numFmt w:val="upperLetter"/>
      <w:lvlText w:val="%1."/>
      <w:lvlJc w:val="left"/>
      <w:pPr>
        <w:ind w:left="734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6" w15:restartNumberingAfterBreak="0">
    <w:nsid w:val="53CA2A2B"/>
    <w:multiLevelType w:val="hybridMultilevel"/>
    <w:tmpl w:val="39804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0B4B01"/>
    <w:multiLevelType w:val="hybridMultilevel"/>
    <w:tmpl w:val="63D67484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18" w15:restartNumberingAfterBreak="0">
    <w:nsid w:val="56583BA9"/>
    <w:multiLevelType w:val="hybridMultilevel"/>
    <w:tmpl w:val="C88C6000"/>
    <w:lvl w:ilvl="0" w:tplc="FFFFFFFF">
      <w:start w:val="1"/>
      <w:numFmt w:val="decimal"/>
      <w:lvlText w:val="%1."/>
      <w:lvlJc w:val="left"/>
      <w:pPr>
        <w:ind w:left="370" w:hanging="360"/>
      </w:p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9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DB06F5E"/>
    <w:multiLevelType w:val="hybridMultilevel"/>
    <w:tmpl w:val="82380022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3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DF719DA"/>
    <w:multiLevelType w:val="hybridMultilevel"/>
    <w:tmpl w:val="C79AF302"/>
    <w:lvl w:ilvl="0" w:tplc="A4A85F5A">
      <w:start w:val="1"/>
      <w:numFmt w:val="decimal"/>
      <w:lvlText w:val="%1)"/>
      <w:lvlJc w:val="left"/>
      <w:pPr>
        <w:ind w:left="3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E4F75E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B5082E"/>
        <w:sz w:val="22"/>
        <w:szCs w:val="22"/>
        <w:u w:val="single" w:color="0563C1"/>
        <w:bdr w:val="none" w:sz="0" w:space="0" w:color="auto"/>
        <w:shd w:val="clear" w:color="auto" w:fill="auto"/>
        <w:vertAlign w:val="baseline"/>
      </w:rPr>
    </w:lvl>
    <w:lvl w:ilvl="2" w:tplc="8AB846EC">
      <w:start w:val="1"/>
      <w:numFmt w:val="bullet"/>
      <w:lvlText w:val="-"/>
      <w:lvlJc w:val="left"/>
      <w:pPr>
        <w:ind w:left="849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3" w:tplc="4E28C466">
      <w:start w:val="1"/>
      <w:numFmt w:val="bullet"/>
      <w:lvlText w:val="•"/>
      <w:lvlJc w:val="left"/>
      <w:pPr>
        <w:ind w:left="18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4" w:tplc="34D0672C">
      <w:start w:val="1"/>
      <w:numFmt w:val="bullet"/>
      <w:lvlText w:val="o"/>
      <w:lvlJc w:val="left"/>
      <w:pPr>
        <w:ind w:left="253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5" w:tplc="6852A844">
      <w:start w:val="1"/>
      <w:numFmt w:val="bullet"/>
      <w:lvlText w:val="▪"/>
      <w:lvlJc w:val="left"/>
      <w:pPr>
        <w:ind w:left="325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6" w:tplc="CB06211A">
      <w:start w:val="1"/>
      <w:numFmt w:val="bullet"/>
      <w:lvlText w:val="•"/>
      <w:lvlJc w:val="left"/>
      <w:pPr>
        <w:ind w:left="397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7" w:tplc="2D243B7A">
      <w:start w:val="1"/>
      <w:numFmt w:val="bullet"/>
      <w:lvlText w:val="o"/>
      <w:lvlJc w:val="left"/>
      <w:pPr>
        <w:ind w:left="469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8" w:tplc="3342BC94">
      <w:start w:val="1"/>
      <w:numFmt w:val="bullet"/>
      <w:lvlText w:val="▪"/>
      <w:lvlJc w:val="left"/>
      <w:pPr>
        <w:ind w:left="54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ED9715F"/>
    <w:multiLevelType w:val="hybridMultilevel"/>
    <w:tmpl w:val="68923674"/>
    <w:lvl w:ilvl="0" w:tplc="15AA7032">
      <w:start w:val="2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1B6A81"/>
    <w:multiLevelType w:val="hybridMultilevel"/>
    <w:tmpl w:val="CC42B8D4"/>
    <w:lvl w:ilvl="0" w:tplc="5388018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BC2EE8"/>
    <w:multiLevelType w:val="hybridMultilevel"/>
    <w:tmpl w:val="561CE2FE"/>
    <w:lvl w:ilvl="0" w:tplc="0409000F">
      <w:start w:val="1"/>
      <w:numFmt w:val="decimal"/>
      <w:lvlText w:val="%1."/>
      <w:lvlJc w:val="left"/>
      <w:pPr>
        <w:ind w:left="73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28" w15:restartNumberingAfterBreak="0">
    <w:nsid w:val="64E73175"/>
    <w:multiLevelType w:val="hybridMultilevel"/>
    <w:tmpl w:val="2FB81244"/>
    <w:lvl w:ilvl="0" w:tplc="04090001">
      <w:start w:val="1"/>
      <w:numFmt w:val="bullet"/>
      <w:lvlText w:val=""/>
      <w:lvlJc w:val="left"/>
      <w:pPr>
        <w:ind w:left="452" w:hanging="360"/>
      </w:pPr>
      <w:rPr>
        <w:rFonts w:ascii="Symbol" w:hAnsi="Symbol" w:hint="default"/>
      </w:rPr>
    </w:lvl>
    <w:lvl w:ilvl="1" w:tplc="E1FAB5FC">
      <w:numFmt w:val="bullet"/>
      <w:lvlText w:val="-"/>
      <w:lvlJc w:val="left"/>
      <w:pPr>
        <w:ind w:left="1172" w:hanging="360"/>
      </w:pPr>
      <w:rPr>
        <w:rFonts w:ascii="Calibri Light" w:eastAsia="Calibri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18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2" w:hanging="360"/>
      </w:pPr>
      <w:rPr>
        <w:rFonts w:ascii="Wingdings" w:hAnsi="Wingdings" w:hint="default"/>
      </w:rPr>
    </w:lvl>
  </w:abstractNum>
  <w:abstractNum w:abstractNumId="29" w15:restartNumberingAfterBreak="0">
    <w:nsid w:val="65BC1AF8"/>
    <w:multiLevelType w:val="hybridMultilevel"/>
    <w:tmpl w:val="C4660408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0" w15:restartNumberingAfterBreak="0">
    <w:nsid w:val="6BCC3C61"/>
    <w:multiLevelType w:val="hybridMultilevel"/>
    <w:tmpl w:val="49EA26D6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1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50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8" w:hanging="360"/>
      </w:pPr>
    </w:lvl>
    <w:lvl w:ilvl="2" w:tplc="0409001B" w:tentative="1">
      <w:start w:val="1"/>
      <w:numFmt w:val="lowerRoman"/>
      <w:lvlText w:val="%3."/>
      <w:lvlJc w:val="right"/>
      <w:pPr>
        <w:ind w:left="1948" w:hanging="180"/>
      </w:pPr>
    </w:lvl>
    <w:lvl w:ilvl="3" w:tplc="0409000F" w:tentative="1">
      <w:start w:val="1"/>
      <w:numFmt w:val="decimal"/>
      <w:lvlText w:val="%4."/>
      <w:lvlJc w:val="left"/>
      <w:pPr>
        <w:ind w:left="2668" w:hanging="360"/>
      </w:pPr>
    </w:lvl>
    <w:lvl w:ilvl="4" w:tplc="04090019" w:tentative="1">
      <w:start w:val="1"/>
      <w:numFmt w:val="lowerLetter"/>
      <w:lvlText w:val="%5."/>
      <w:lvlJc w:val="left"/>
      <w:pPr>
        <w:ind w:left="3388" w:hanging="360"/>
      </w:pPr>
    </w:lvl>
    <w:lvl w:ilvl="5" w:tplc="0409001B" w:tentative="1">
      <w:start w:val="1"/>
      <w:numFmt w:val="lowerRoman"/>
      <w:lvlText w:val="%6."/>
      <w:lvlJc w:val="right"/>
      <w:pPr>
        <w:ind w:left="4108" w:hanging="180"/>
      </w:pPr>
    </w:lvl>
    <w:lvl w:ilvl="6" w:tplc="0409000F" w:tentative="1">
      <w:start w:val="1"/>
      <w:numFmt w:val="decimal"/>
      <w:lvlText w:val="%7."/>
      <w:lvlJc w:val="left"/>
      <w:pPr>
        <w:ind w:left="4828" w:hanging="360"/>
      </w:pPr>
    </w:lvl>
    <w:lvl w:ilvl="7" w:tplc="04090019" w:tentative="1">
      <w:start w:val="1"/>
      <w:numFmt w:val="lowerLetter"/>
      <w:lvlText w:val="%8."/>
      <w:lvlJc w:val="left"/>
      <w:pPr>
        <w:ind w:left="5548" w:hanging="360"/>
      </w:pPr>
    </w:lvl>
    <w:lvl w:ilvl="8" w:tplc="0409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32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8698631">
    <w:abstractNumId w:val="14"/>
  </w:num>
  <w:num w:numId="2" w16cid:durableId="2015105131">
    <w:abstractNumId w:val="5"/>
  </w:num>
  <w:num w:numId="3" w16cid:durableId="851260079">
    <w:abstractNumId w:val="21"/>
  </w:num>
  <w:num w:numId="4" w16cid:durableId="1561211528">
    <w:abstractNumId w:val="4"/>
  </w:num>
  <w:num w:numId="5" w16cid:durableId="2144882982">
    <w:abstractNumId w:val="20"/>
  </w:num>
  <w:num w:numId="6" w16cid:durableId="1002658683">
    <w:abstractNumId w:val="3"/>
  </w:num>
  <w:num w:numId="7" w16cid:durableId="1193345327">
    <w:abstractNumId w:val="6"/>
  </w:num>
  <w:num w:numId="8" w16cid:durableId="1216892075">
    <w:abstractNumId w:val="19"/>
  </w:num>
  <w:num w:numId="9" w16cid:durableId="1287077238">
    <w:abstractNumId w:val="31"/>
  </w:num>
  <w:num w:numId="10" w16cid:durableId="2098666704">
    <w:abstractNumId w:val="32"/>
  </w:num>
  <w:num w:numId="11" w16cid:durableId="137455011">
    <w:abstractNumId w:val="10"/>
  </w:num>
  <w:num w:numId="12" w16cid:durableId="1523978545">
    <w:abstractNumId w:val="17"/>
  </w:num>
  <w:num w:numId="13" w16cid:durableId="1957633533">
    <w:abstractNumId w:val="24"/>
  </w:num>
  <w:num w:numId="14" w16cid:durableId="1888367860">
    <w:abstractNumId w:val="27"/>
  </w:num>
  <w:num w:numId="15" w16cid:durableId="1791900007">
    <w:abstractNumId w:val="18"/>
  </w:num>
  <w:num w:numId="16" w16cid:durableId="774786395">
    <w:abstractNumId w:val="7"/>
  </w:num>
  <w:num w:numId="17" w16cid:durableId="39676430">
    <w:abstractNumId w:val="11"/>
  </w:num>
  <w:num w:numId="18" w16cid:durableId="962466055">
    <w:abstractNumId w:val="9"/>
  </w:num>
  <w:num w:numId="19" w16cid:durableId="1844779647">
    <w:abstractNumId w:val="16"/>
  </w:num>
  <w:num w:numId="20" w16cid:durableId="1719160457">
    <w:abstractNumId w:val="1"/>
  </w:num>
  <w:num w:numId="21" w16cid:durableId="1578204682">
    <w:abstractNumId w:val="30"/>
  </w:num>
  <w:num w:numId="22" w16cid:durableId="468864149">
    <w:abstractNumId w:val="2"/>
  </w:num>
  <w:num w:numId="23" w16cid:durableId="718823778">
    <w:abstractNumId w:val="22"/>
  </w:num>
  <w:num w:numId="24" w16cid:durableId="588388378">
    <w:abstractNumId w:val="15"/>
  </w:num>
  <w:num w:numId="25" w16cid:durableId="1765497115">
    <w:abstractNumId w:val="8"/>
  </w:num>
  <w:num w:numId="26" w16cid:durableId="1104959691">
    <w:abstractNumId w:val="13"/>
  </w:num>
  <w:num w:numId="27" w16cid:durableId="1723018094">
    <w:abstractNumId w:val="29"/>
  </w:num>
  <w:num w:numId="28" w16cid:durableId="466436164">
    <w:abstractNumId w:val="25"/>
  </w:num>
  <w:num w:numId="29" w16cid:durableId="1911382992">
    <w:abstractNumId w:val="0"/>
  </w:num>
  <w:num w:numId="30" w16cid:durableId="334037878">
    <w:abstractNumId w:val="12"/>
  </w:num>
  <w:num w:numId="31" w16cid:durableId="2083677506">
    <w:abstractNumId w:val="28"/>
  </w:num>
  <w:num w:numId="32" w16cid:durableId="1261837825">
    <w:abstractNumId w:val="23"/>
  </w:num>
  <w:num w:numId="33" w16cid:durableId="5517672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zYytjQxMzE1N7FU0lEKTi0uzszPAykwqgUAFDkIkiwAAAA="/>
  </w:docVars>
  <w:rsids>
    <w:rsidRoot w:val="00917DC4"/>
    <w:rsid w:val="0002626E"/>
    <w:rsid w:val="00036860"/>
    <w:rsid w:val="00040671"/>
    <w:rsid w:val="0006670F"/>
    <w:rsid w:val="00072F2A"/>
    <w:rsid w:val="0007447B"/>
    <w:rsid w:val="0007577F"/>
    <w:rsid w:val="00080980"/>
    <w:rsid w:val="00080ADE"/>
    <w:rsid w:val="00086F29"/>
    <w:rsid w:val="00097F5D"/>
    <w:rsid w:val="000A123D"/>
    <w:rsid w:val="000A2F74"/>
    <w:rsid w:val="000B67F5"/>
    <w:rsid w:val="000C37F8"/>
    <w:rsid w:val="000C664F"/>
    <w:rsid w:val="000D456E"/>
    <w:rsid w:val="000D48F5"/>
    <w:rsid w:val="000E22D3"/>
    <w:rsid w:val="00101E06"/>
    <w:rsid w:val="001034EC"/>
    <w:rsid w:val="00106AE0"/>
    <w:rsid w:val="00106BF5"/>
    <w:rsid w:val="0011106E"/>
    <w:rsid w:val="00120A39"/>
    <w:rsid w:val="00123C8C"/>
    <w:rsid w:val="00136630"/>
    <w:rsid w:val="001462FA"/>
    <w:rsid w:val="00150357"/>
    <w:rsid w:val="0015529D"/>
    <w:rsid w:val="00163F77"/>
    <w:rsid w:val="00165503"/>
    <w:rsid w:val="001A03F6"/>
    <w:rsid w:val="001B07B6"/>
    <w:rsid w:val="001B702F"/>
    <w:rsid w:val="001C2896"/>
    <w:rsid w:val="001C313F"/>
    <w:rsid w:val="001C7FAA"/>
    <w:rsid w:val="001D5457"/>
    <w:rsid w:val="001E41F8"/>
    <w:rsid w:val="001E7688"/>
    <w:rsid w:val="001F51D1"/>
    <w:rsid w:val="00212378"/>
    <w:rsid w:val="002125F9"/>
    <w:rsid w:val="00213139"/>
    <w:rsid w:val="00221F96"/>
    <w:rsid w:val="00227034"/>
    <w:rsid w:val="002302CB"/>
    <w:rsid w:val="002359E2"/>
    <w:rsid w:val="00235C0F"/>
    <w:rsid w:val="00237A42"/>
    <w:rsid w:val="0024061B"/>
    <w:rsid w:val="00241A77"/>
    <w:rsid w:val="00242727"/>
    <w:rsid w:val="00266AC0"/>
    <w:rsid w:val="00271C18"/>
    <w:rsid w:val="00290367"/>
    <w:rsid w:val="00291762"/>
    <w:rsid w:val="002931B8"/>
    <w:rsid w:val="002935C5"/>
    <w:rsid w:val="002A1AF4"/>
    <w:rsid w:val="002B5DAC"/>
    <w:rsid w:val="002C48B7"/>
    <w:rsid w:val="002C6ADA"/>
    <w:rsid w:val="002E070F"/>
    <w:rsid w:val="002E5946"/>
    <w:rsid w:val="002F6AAA"/>
    <w:rsid w:val="00304D2D"/>
    <w:rsid w:val="003075D3"/>
    <w:rsid w:val="003103BA"/>
    <w:rsid w:val="00321601"/>
    <w:rsid w:val="00322DA1"/>
    <w:rsid w:val="00327A00"/>
    <w:rsid w:val="00331ED1"/>
    <w:rsid w:val="00332392"/>
    <w:rsid w:val="00334AEA"/>
    <w:rsid w:val="003372D4"/>
    <w:rsid w:val="00340E6A"/>
    <w:rsid w:val="00343493"/>
    <w:rsid w:val="00346418"/>
    <w:rsid w:val="003465E4"/>
    <w:rsid w:val="00361DF2"/>
    <w:rsid w:val="003626F8"/>
    <w:rsid w:val="00364559"/>
    <w:rsid w:val="00365A4D"/>
    <w:rsid w:val="00377704"/>
    <w:rsid w:val="00382448"/>
    <w:rsid w:val="00383224"/>
    <w:rsid w:val="00390145"/>
    <w:rsid w:val="00394DB1"/>
    <w:rsid w:val="003A5AD3"/>
    <w:rsid w:val="003C1002"/>
    <w:rsid w:val="003E0F59"/>
    <w:rsid w:val="003E4B35"/>
    <w:rsid w:val="003F7B42"/>
    <w:rsid w:val="00415FE8"/>
    <w:rsid w:val="00420AD4"/>
    <w:rsid w:val="00421430"/>
    <w:rsid w:val="00431F0D"/>
    <w:rsid w:val="004329FC"/>
    <w:rsid w:val="004524F2"/>
    <w:rsid w:val="00465ED8"/>
    <w:rsid w:val="0047141F"/>
    <w:rsid w:val="004931B8"/>
    <w:rsid w:val="004A7A75"/>
    <w:rsid w:val="004D6087"/>
    <w:rsid w:val="004E0E49"/>
    <w:rsid w:val="004E4ADA"/>
    <w:rsid w:val="004E637E"/>
    <w:rsid w:val="004F63D9"/>
    <w:rsid w:val="0051614D"/>
    <w:rsid w:val="005278B8"/>
    <w:rsid w:val="005324C4"/>
    <w:rsid w:val="00542FB4"/>
    <w:rsid w:val="00554B76"/>
    <w:rsid w:val="005816A1"/>
    <w:rsid w:val="005A0956"/>
    <w:rsid w:val="005B0BED"/>
    <w:rsid w:val="005B38E9"/>
    <w:rsid w:val="005B3F5E"/>
    <w:rsid w:val="005B50BD"/>
    <w:rsid w:val="005C1591"/>
    <w:rsid w:val="005C40D3"/>
    <w:rsid w:val="005D180C"/>
    <w:rsid w:val="005D2EE2"/>
    <w:rsid w:val="005D3348"/>
    <w:rsid w:val="005E17E3"/>
    <w:rsid w:val="005E2A4A"/>
    <w:rsid w:val="005E3D76"/>
    <w:rsid w:val="0060176B"/>
    <w:rsid w:val="00614970"/>
    <w:rsid w:val="00620D46"/>
    <w:rsid w:val="00620F21"/>
    <w:rsid w:val="0062671F"/>
    <w:rsid w:val="00630986"/>
    <w:rsid w:val="00630FB4"/>
    <w:rsid w:val="00635013"/>
    <w:rsid w:val="00655586"/>
    <w:rsid w:val="00660421"/>
    <w:rsid w:val="0067786F"/>
    <w:rsid w:val="00680040"/>
    <w:rsid w:val="006808F8"/>
    <w:rsid w:val="006847CD"/>
    <w:rsid w:val="00685BA9"/>
    <w:rsid w:val="00692930"/>
    <w:rsid w:val="006A0314"/>
    <w:rsid w:val="006A269E"/>
    <w:rsid w:val="006B2E15"/>
    <w:rsid w:val="006B3272"/>
    <w:rsid w:val="006B6615"/>
    <w:rsid w:val="006C1865"/>
    <w:rsid w:val="006C6D26"/>
    <w:rsid w:val="006C79DC"/>
    <w:rsid w:val="006D2FFF"/>
    <w:rsid w:val="006D3563"/>
    <w:rsid w:val="006D4B85"/>
    <w:rsid w:val="0070422E"/>
    <w:rsid w:val="007225BF"/>
    <w:rsid w:val="00730DCB"/>
    <w:rsid w:val="00743703"/>
    <w:rsid w:val="007452D5"/>
    <w:rsid w:val="00745908"/>
    <w:rsid w:val="00780535"/>
    <w:rsid w:val="007811DC"/>
    <w:rsid w:val="007826F7"/>
    <w:rsid w:val="007A548B"/>
    <w:rsid w:val="007A7CEE"/>
    <w:rsid w:val="007B494E"/>
    <w:rsid w:val="007E4FBD"/>
    <w:rsid w:val="007F77C8"/>
    <w:rsid w:val="00801487"/>
    <w:rsid w:val="008052D7"/>
    <w:rsid w:val="00812CB5"/>
    <w:rsid w:val="00814057"/>
    <w:rsid w:val="0081601E"/>
    <w:rsid w:val="0082768E"/>
    <w:rsid w:val="00853A0A"/>
    <w:rsid w:val="0085608D"/>
    <w:rsid w:val="00864F67"/>
    <w:rsid w:val="0087679B"/>
    <w:rsid w:val="00896526"/>
    <w:rsid w:val="00897240"/>
    <w:rsid w:val="008A4F0F"/>
    <w:rsid w:val="008B2D6C"/>
    <w:rsid w:val="008B2F90"/>
    <w:rsid w:val="008B3EA1"/>
    <w:rsid w:val="008B6442"/>
    <w:rsid w:val="008C1C9B"/>
    <w:rsid w:val="008C4C54"/>
    <w:rsid w:val="008D2203"/>
    <w:rsid w:val="009017CB"/>
    <w:rsid w:val="00913A00"/>
    <w:rsid w:val="00917DC4"/>
    <w:rsid w:val="00920F16"/>
    <w:rsid w:val="00923C23"/>
    <w:rsid w:val="0092600B"/>
    <w:rsid w:val="00957AD0"/>
    <w:rsid w:val="009604B6"/>
    <w:rsid w:val="00966187"/>
    <w:rsid w:val="00966C21"/>
    <w:rsid w:val="00966D04"/>
    <w:rsid w:val="00966EE7"/>
    <w:rsid w:val="00984BBE"/>
    <w:rsid w:val="00985642"/>
    <w:rsid w:val="009875CA"/>
    <w:rsid w:val="00991E40"/>
    <w:rsid w:val="009923BD"/>
    <w:rsid w:val="009B0164"/>
    <w:rsid w:val="009E3690"/>
    <w:rsid w:val="009F1B83"/>
    <w:rsid w:val="009F36F1"/>
    <w:rsid w:val="009F4C29"/>
    <w:rsid w:val="00A044E9"/>
    <w:rsid w:val="00A04AC7"/>
    <w:rsid w:val="00A17F56"/>
    <w:rsid w:val="00A203F1"/>
    <w:rsid w:val="00A351F7"/>
    <w:rsid w:val="00A3543C"/>
    <w:rsid w:val="00A42CE3"/>
    <w:rsid w:val="00A45821"/>
    <w:rsid w:val="00A46ABA"/>
    <w:rsid w:val="00A52A9C"/>
    <w:rsid w:val="00A73A9F"/>
    <w:rsid w:val="00A77C70"/>
    <w:rsid w:val="00A82306"/>
    <w:rsid w:val="00A953A1"/>
    <w:rsid w:val="00AA224B"/>
    <w:rsid w:val="00AA6DC7"/>
    <w:rsid w:val="00AB2882"/>
    <w:rsid w:val="00AB4093"/>
    <w:rsid w:val="00AC5832"/>
    <w:rsid w:val="00AC6AAF"/>
    <w:rsid w:val="00AC79AE"/>
    <w:rsid w:val="00AE1DDC"/>
    <w:rsid w:val="00B03B2F"/>
    <w:rsid w:val="00B2497C"/>
    <w:rsid w:val="00B30026"/>
    <w:rsid w:val="00B347D8"/>
    <w:rsid w:val="00B52CD0"/>
    <w:rsid w:val="00B603E5"/>
    <w:rsid w:val="00B62AD6"/>
    <w:rsid w:val="00B94E12"/>
    <w:rsid w:val="00BA28AC"/>
    <w:rsid w:val="00BB0923"/>
    <w:rsid w:val="00BB0F9A"/>
    <w:rsid w:val="00BB3CBB"/>
    <w:rsid w:val="00BB6F9E"/>
    <w:rsid w:val="00BB70F9"/>
    <w:rsid w:val="00BC18EE"/>
    <w:rsid w:val="00BD6E10"/>
    <w:rsid w:val="00BE532E"/>
    <w:rsid w:val="00BF34ED"/>
    <w:rsid w:val="00C00853"/>
    <w:rsid w:val="00C123AE"/>
    <w:rsid w:val="00C3596C"/>
    <w:rsid w:val="00C3719D"/>
    <w:rsid w:val="00C519F0"/>
    <w:rsid w:val="00C65C41"/>
    <w:rsid w:val="00C709F3"/>
    <w:rsid w:val="00C76311"/>
    <w:rsid w:val="00C772C0"/>
    <w:rsid w:val="00CA1AAC"/>
    <w:rsid w:val="00CA67F6"/>
    <w:rsid w:val="00CB08E5"/>
    <w:rsid w:val="00CB6257"/>
    <w:rsid w:val="00CC1661"/>
    <w:rsid w:val="00CD0F25"/>
    <w:rsid w:val="00CD2C54"/>
    <w:rsid w:val="00CD50E1"/>
    <w:rsid w:val="00D06B65"/>
    <w:rsid w:val="00D21086"/>
    <w:rsid w:val="00D24BF2"/>
    <w:rsid w:val="00D26BAD"/>
    <w:rsid w:val="00D30D2D"/>
    <w:rsid w:val="00D632A3"/>
    <w:rsid w:val="00D64303"/>
    <w:rsid w:val="00D72F02"/>
    <w:rsid w:val="00D8505A"/>
    <w:rsid w:val="00D85D6E"/>
    <w:rsid w:val="00D91549"/>
    <w:rsid w:val="00DA03C8"/>
    <w:rsid w:val="00DA4C5D"/>
    <w:rsid w:val="00DB0749"/>
    <w:rsid w:val="00DB259A"/>
    <w:rsid w:val="00DB4DAA"/>
    <w:rsid w:val="00DC1AAA"/>
    <w:rsid w:val="00DD7E88"/>
    <w:rsid w:val="00DE2364"/>
    <w:rsid w:val="00DF0C0E"/>
    <w:rsid w:val="00DF2134"/>
    <w:rsid w:val="00E032E4"/>
    <w:rsid w:val="00E1367D"/>
    <w:rsid w:val="00E15E6A"/>
    <w:rsid w:val="00E16F95"/>
    <w:rsid w:val="00E30993"/>
    <w:rsid w:val="00E32F3E"/>
    <w:rsid w:val="00E45339"/>
    <w:rsid w:val="00E50C77"/>
    <w:rsid w:val="00E51866"/>
    <w:rsid w:val="00E81644"/>
    <w:rsid w:val="00E836C9"/>
    <w:rsid w:val="00E858F8"/>
    <w:rsid w:val="00E95077"/>
    <w:rsid w:val="00E96FB4"/>
    <w:rsid w:val="00EA277D"/>
    <w:rsid w:val="00EA59C7"/>
    <w:rsid w:val="00EA7A98"/>
    <w:rsid w:val="00EC29B2"/>
    <w:rsid w:val="00ED45DE"/>
    <w:rsid w:val="00ED6804"/>
    <w:rsid w:val="00EF127C"/>
    <w:rsid w:val="00F05904"/>
    <w:rsid w:val="00F07689"/>
    <w:rsid w:val="00F20BB1"/>
    <w:rsid w:val="00F402C8"/>
    <w:rsid w:val="00F43175"/>
    <w:rsid w:val="00F43626"/>
    <w:rsid w:val="00F5178B"/>
    <w:rsid w:val="00F7163C"/>
    <w:rsid w:val="00F71BA5"/>
    <w:rsid w:val="00F7511C"/>
    <w:rsid w:val="00F84D5A"/>
    <w:rsid w:val="00F8543B"/>
    <w:rsid w:val="00F9188E"/>
    <w:rsid w:val="00F93B91"/>
    <w:rsid w:val="00FA19E5"/>
    <w:rsid w:val="00FA4FFA"/>
    <w:rsid w:val="00FC3FBC"/>
    <w:rsid w:val="00FD117B"/>
    <w:rsid w:val="00FD1B42"/>
    <w:rsid w:val="01C54388"/>
    <w:rsid w:val="0A083F6A"/>
    <w:rsid w:val="0AC6109E"/>
    <w:rsid w:val="11FA8E94"/>
    <w:rsid w:val="1547336B"/>
    <w:rsid w:val="15F27B01"/>
    <w:rsid w:val="1729026D"/>
    <w:rsid w:val="189212D5"/>
    <w:rsid w:val="24E83610"/>
    <w:rsid w:val="2558BD4C"/>
    <w:rsid w:val="2B280ECA"/>
    <w:rsid w:val="2D47919B"/>
    <w:rsid w:val="2E3D0F63"/>
    <w:rsid w:val="2F67AE3F"/>
    <w:rsid w:val="33505809"/>
    <w:rsid w:val="336F5EFF"/>
    <w:rsid w:val="34D6BEB3"/>
    <w:rsid w:val="399456E0"/>
    <w:rsid w:val="3CAC8C7C"/>
    <w:rsid w:val="3ED78B03"/>
    <w:rsid w:val="406AA490"/>
    <w:rsid w:val="48FDAB1A"/>
    <w:rsid w:val="4D0A899D"/>
    <w:rsid w:val="4DA329F9"/>
    <w:rsid w:val="55283E77"/>
    <w:rsid w:val="574941F6"/>
    <w:rsid w:val="58BC1B7C"/>
    <w:rsid w:val="58C23802"/>
    <w:rsid w:val="59D900BE"/>
    <w:rsid w:val="62CBD305"/>
    <w:rsid w:val="654AB082"/>
    <w:rsid w:val="65E9DFDE"/>
    <w:rsid w:val="6B38774D"/>
    <w:rsid w:val="6CE7AAF3"/>
    <w:rsid w:val="6EA1E56A"/>
    <w:rsid w:val="71FFFF46"/>
    <w:rsid w:val="75D799AD"/>
    <w:rsid w:val="798EC7B7"/>
    <w:rsid w:val="7BA7D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EBB522D9-D5DD-4C3B-A831-5E1187CED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ind w:left="371" w:hanging="1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ind w:left="26" w:hanging="10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5A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D4B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16A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16A1"/>
    <w:rPr>
      <w:color w:val="808080"/>
      <w:shd w:val="clear" w:color="auto" w:fill="E6E6E6"/>
    </w:rPr>
  </w:style>
  <w:style w:type="table" w:customStyle="1" w:styleId="TableGrid">
    <w:name w:val="TableGrid"/>
    <w:rsid w:val="00120A3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120A39"/>
    <w:pPr>
      <w:spacing w:after="0" w:line="240" w:lineRule="auto"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7447B"/>
    <w:rPr>
      <w:color w:val="605E5C"/>
      <w:shd w:val="clear" w:color="auto" w:fill="E1DFDD"/>
    </w:rPr>
  </w:style>
  <w:style w:type="paragraph" w:customStyle="1" w:styleId="Default">
    <w:name w:val="Default"/>
    <w:rsid w:val="009F36F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2">
    <w:name w:val="Table Grid"/>
    <w:basedOn w:val="TableNormal"/>
    <w:uiPriority w:val="39"/>
    <w:rsid w:val="009661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F0C0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F0C0E"/>
    <w:rPr>
      <w:rFonts w:ascii="Calibri" w:eastAsia="Calibri" w:hAnsi="Calibri" w:cs="Calibri"/>
      <w:color w:val="000000"/>
    </w:rPr>
  </w:style>
  <w:style w:type="character" w:styleId="Strong">
    <w:name w:val="Strong"/>
    <w:basedOn w:val="DefaultParagraphFont"/>
    <w:uiPriority w:val="22"/>
    <w:qFormat/>
    <w:rsid w:val="00D72F02"/>
    <w:rPr>
      <w:b/>
      <w:bCs/>
    </w:rPr>
  </w:style>
  <w:style w:type="character" w:styleId="Emphasis">
    <w:name w:val="Emphasis"/>
    <w:basedOn w:val="DefaultParagraphFont"/>
    <w:uiPriority w:val="20"/>
    <w:qFormat/>
    <w:rsid w:val="00D72F02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A5AD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462FA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Q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64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39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86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08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9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5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8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2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9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6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206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24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8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0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3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196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77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77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4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7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8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64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60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69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8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0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6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42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6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3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0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99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0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3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4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2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81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4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12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2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59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54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71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75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2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8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1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7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2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8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6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9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7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5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1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e2203637@student.qu.edu.qa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a2203149@student.qu.edu.qa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a2008039@student.qu.edu.qa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a1808179@student.qu.edu.q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BA92C0-8742-474B-BCAA-81383294C71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C2559B-1F75-4C13-B1F1-561853B9C7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510F61-3B5C-4057-BAAE-BC558D826A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4.xml><?xml version="1.0" encoding="utf-8"?>
<ds:datastoreItem xmlns:ds="http://schemas.openxmlformats.org/officeDocument/2006/customXml" ds:itemID="{6F748748-41BE-4A72-8C1E-A873F16C24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7</Pages>
  <Words>1327</Words>
  <Characters>7565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8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macbookair</cp:lastModifiedBy>
  <cp:revision>3</cp:revision>
  <cp:lastPrinted>2023-05-10T21:01:00Z</cp:lastPrinted>
  <dcterms:created xsi:type="dcterms:W3CDTF">2025-05-11T18:03:00Z</dcterms:created>
  <dcterms:modified xsi:type="dcterms:W3CDTF">2025-05-11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  <property fmtid="{D5CDD505-2E9C-101B-9397-08002B2CF9AE}" pid="3" name="MediaServiceImageTags">
    <vt:lpwstr/>
  </property>
</Properties>
</file>